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1087F" w14:textId="77777777" w:rsidR="002E30B0" w:rsidRPr="00E517AA" w:rsidRDefault="002E30B0" w:rsidP="002E30B0">
      <w:pPr>
        <w:shd w:val="clear" w:color="auto" w:fill="FFFFFF" w:themeFill="background1"/>
        <w:spacing w:line="276" w:lineRule="auto"/>
        <w:jc w:val="center"/>
        <w:rPr>
          <w:rFonts w:asciiTheme="minorBidi" w:hAnsiTheme="minorBidi"/>
          <w:b/>
          <w:bCs/>
          <w:color w:val="2B5E4F"/>
        </w:rPr>
      </w:pPr>
      <w:r w:rsidRPr="00E517AA">
        <w:rPr>
          <w:rFonts w:asciiTheme="minorBidi" w:hAnsiTheme="minorBidi"/>
          <w:b/>
          <w:bCs/>
          <w:color w:val="2B5E4F"/>
        </w:rPr>
        <w:t>NEDB2101 – Database Administration</w:t>
      </w:r>
    </w:p>
    <w:p w14:paraId="4D1FAC01" w14:textId="13C353E2" w:rsidR="002E30B0" w:rsidRPr="00E517AA" w:rsidRDefault="002E30B0" w:rsidP="002E30B0">
      <w:pPr>
        <w:shd w:val="clear" w:color="auto" w:fill="FFFFFF" w:themeFill="background1"/>
        <w:spacing w:line="276" w:lineRule="auto"/>
        <w:ind w:left="-284"/>
        <w:jc w:val="center"/>
        <w:rPr>
          <w:rFonts w:asciiTheme="minorBidi" w:hAnsiTheme="minorBidi"/>
          <w:b/>
          <w:bCs/>
          <w:color w:val="2B5E4F"/>
        </w:rPr>
      </w:pPr>
      <w:r w:rsidRPr="00E517AA">
        <w:rPr>
          <w:rFonts w:asciiTheme="minorBidi" w:hAnsiTheme="minorBidi"/>
          <w:b/>
          <w:bCs/>
          <w:color w:val="2B5E4F"/>
        </w:rPr>
        <w:t>Semester 1, 202</w:t>
      </w:r>
      <w:r w:rsidR="005A14B2">
        <w:rPr>
          <w:rFonts w:asciiTheme="minorBidi" w:hAnsiTheme="minorBidi"/>
          <w:b/>
          <w:bCs/>
          <w:color w:val="2B5E4F"/>
        </w:rPr>
        <w:t>4</w:t>
      </w:r>
      <w:r w:rsidRPr="00E517AA">
        <w:rPr>
          <w:rFonts w:asciiTheme="minorBidi" w:hAnsiTheme="minorBidi"/>
          <w:b/>
          <w:bCs/>
          <w:color w:val="2B5E4F"/>
        </w:rPr>
        <w:t>-202</w:t>
      </w:r>
      <w:r w:rsidR="005A14B2">
        <w:rPr>
          <w:rFonts w:asciiTheme="minorBidi" w:hAnsiTheme="minorBidi"/>
          <w:b/>
          <w:bCs/>
          <w:color w:val="2B5E4F"/>
        </w:rPr>
        <w:t>5</w:t>
      </w:r>
    </w:p>
    <w:p w14:paraId="7095ECB9" w14:textId="39398A63" w:rsidR="00E517AA" w:rsidRPr="00E517AA" w:rsidRDefault="00E517AA" w:rsidP="00E517AA">
      <w:pPr>
        <w:shd w:val="clear" w:color="auto" w:fill="FFFFFF" w:themeFill="background1"/>
        <w:spacing w:line="276" w:lineRule="auto"/>
        <w:jc w:val="center"/>
        <w:rPr>
          <w:rFonts w:asciiTheme="minorBidi" w:hAnsiTheme="minorBidi"/>
          <w:b/>
          <w:bCs/>
          <w:color w:val="2B5E4F"/>
        </w:rPr>
      </w:pPr>
      <w:r w:rsidRPr="00E517AA">
        <w:rPr>
          <w:rFonts w:asciiTheme="minorBidi" w:hAnsiTheme="minorBidi"/>
          <w:b/>
          <w:bCs/>
          <w:color w:val="2B5E4F"/>
        </w:rPr>
        <w:t>Course Coordinator: Dr. Murtaza Ali Khan</w:t>
      </w:r>
    </w:p>
    <w:p w14:paraId="5657EB31" w14:textId="4449E226" w:rsidR="00B045AF" w:rsidRPr="00E517AA" w:rsidRDefault="00B045AF" w:rsidP="002E30B0">
      <w:pPr>
        <w:shd w:val="clear" w:color="auto" w:fill="FFFFFF" w:themeFill="background1"/>
        <w:spacing w:line="276" w:lineRule="auto"/>
        <w:jc w:val="center"/>
        <w:rPr>
          <w:rFonts w:asciiTheme="minorBidi" w:hAnsiTheme="minorBidi"/>
          <w:b/>
          <w:bCs/>
          <w:color w:val="2B5E4F"/>
        </w:rPr>
      </w:pPr>
      <w:r w:rsidRPr="00B045AF">
        <w:rPr>
          <w:rFonts w:asciiTheme="minorBidi" w:hAnsiTheme="minorBidi"/>
          <w:b/>
          <w:bCs/>
          <w:color w:val="2B5E4F"/>
        </w:rPr>
        <w:t xml:space="preserve">Lab 8 - </w:t>
      </w:r>
      <w:r w:rsidRPr="00F20D21">
        <w:rPr>
          <w:rFonts w:asciiTheme="minorBidi" w:hAnsiTheme="minorBidi"/>
          <w:b/>
          <w:bCs/>
          <w:color w:val="2B5E4F"/>
        </w:rPr>
        <w:t>Data Visualizatio</w:t>
      </w:r>
      <w:r>
        <w:rPr>
          <w:rFonts w:asciiTheme="minorBidi" w:hAnsiTheme="minorBidi"/>
          <w:b/>
          <w:bCs/>
          <w:color w:val="2B5E4F"/>
        </w:rPr>
        <w:t>n</w:t>
      </w:r>
      <w:r w:rsidRPr="00B045AF">
        <w:rPr>
          <w:rFonts w:asciiTheme="minorBidi" w:hAnsiTheme="minorBidi"/>
          <w:b/>
          <w:bCs/>
          <w:color w:val="2B5E4F"/>
        </w:rPr>
        <w:t xml:space="preserve"> using SQLite, Python and Google </w:t>
      </w:r>
      <w:proofErr w:type="spellStart"/>
      <w:r w:rsidRPr="00B045AF">
        <w:rPr>
          <w:rFonts w:asciiTheme="minorBidi" w:hAnsiTheme="minorBidi"/>
          <w:b/>
          <w:bCs/>
          <w:color w:val="2B5E4F"/>
        </w:rPr>
        <w:t>Colab</w:t>
      </w:r>
      <w:proofErr w:type="spellEnd"/>
    </w:p>
    <w:p w14:paraId="12364F1D" w14:textId="012AA9B4" w:rsidR="00C04292" w:rsidRPr="00A45C98" w:rsidRDefault="00C04292" w:rsidP="00184059">
      <w:pPr>
        <w:pStyle w:val="Default"/>
        <w:spacing w:line="360" w:lineRule="auto"/>
        <w:rPr>
          <w:rFonts w:asciiTheme="majorBidi" w:hAnsiTheme="majorBidi" w:cstheme="majorBidi"/>
          <w:b/>
          <w:bCs/>
          <w:sz w:val="22"/>
          <w:szCs w:val="22"/>
        </w:rPr>
      </w:pPr>
      <w:r w:rsidRPr="00A45C98">
        <w:rPr>
          <w:rFonts w:asciiTheme="majorBidi" w:hAnsiTheme="majorBidi" w:cstheme="majorBidi"/>
          <w:b/>
          <w:bCs/>
          <w:sz w:val="22"/>
          <w:szCs w:val="22"/>
        </w:rPr>
        <w:t>Objective</w:t>
      </w:r>
      <w:r w:rsidR="002E30B0" w:rsidRPr="00A45C98">
        <w:rPr>
          <w:rFonts w:asciiTheme="majorBidi" w:hAnsiTheme="majorBidi" w:cstheme="majorBidi"/>
          <w:b/>
          <w:bCs/>
          <w:sz w:val="22"/>
          <w:szCs w:val="22"/>
        </w:rPr>
        <w:t>s</w:t>
      </w:r>
    </w:p>
    <w:p w14:paraId="54D71BD9" w14:textId="22B48DE5" w:rsidR="0075746F" w:rsidRDefault="004466AA" w:rsidP="00BE59C7">
      <w:pPr>
        <w:pStyle w:val="Defaul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Load a database in Python Using </w:t>
      </w:r>
      <w:proofErr w:type="spellStart"/>
      <w:r>
        <w:rPr>
          <w:rFonts w:asciiTheme="majorBidi" w:hAnsiTheme="majorBidi" w:cstheme="majorBidi"/>
          <w:sz w:val="22"/>
          <w:szCs w:val="22"/>
        </w:rPr>
        <w:t>sqlite</w:t>
      </w:r>
      <w:proofErr w:type="spellEnd"/>
    </w:p>
    <w:p w14:paraId="162F4BF7" w14:textId="4FA053D2" w:rsidR="004466AA" w:rsidRDefault="004466AA" w:rsidP="00BE59C7">
      <w:pPr>
        <w:pStyle w:val="Defaul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Apply SQL queries to the database</w:t>
      </w:r>
    </w:p>
    <w:p w14:paraId="61A6279C" w14:textId="688E4C2D" w:rsidR="002819D8" w:rsidRDefault="004466AA" w:rsidP="00BE59C7">
      <w:pPr>
        <w:pStyle w:val="Defaul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Read the table of database in panda’s </w:t>
      </w:r>
      <w:proofErr w:type="spellStart"/>
      <w:r>
        <w:rPr>
          <w:rFonts w:asciiTheme="majorBidi" w:hAnsiTheme="majorBidi" w:cstheme="majorBidi"/>
          <w:sz w:val="22"/>
          <w:szCs w:val="22"/>
        </w:rPr>
        <w:t>dataframe</w:t>
      </w:r>
      <w:proofErr w:type="spellEnd"/>
    </w:p>
    <w:p w14:paraId="48CF76D1" w14:textId="1DEA8A12" w:rsidR="004466AA" w:rsidRPr="004466AA" w:rsidRDefault="004466AA" w:rsidP="000D412F">
      <w:pPr>
        <w:pStyle w:val="Default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Use</w:t>
      </w:r>
      <w:r w:rsidRPr="004466AA">
        <w:rPr>
          <w:rFonts w:asciiTheme="majorBidi" w:hAnsiTheme="majorBidi" w:cstheme="majorBidi"/>
          <w:sz w:val="22"/>
          <w:szCs w:val="22"/>
        </w:rPr>
        <w:t xml:space="preserve"> functions of </w:t>
      </w:r>
      <w:r>
        <w:rPr>
          <w:rFonts w:asciiTheme="majorBidi" w:hAnsiTheme="majorBidi" w:cstheme="majorBidi"/>
          <w:sz w:val="22"/>
          <w:szCs w:val="22"/>
        </w:rPr>
        <w:t xml:space="preserve">Python libraries such as </w:t>
      </w:r>
      <w:r w:rsidRPr="004466AA">
        <w:rPr>
          <w:rFonts w:asciiTheme="majorBidi" w:hAnsiTheme="majorBidi" w:cstheme="majorBidi"/>
          <w:sz w:val="22"/>
          <w:szCs w:val="22"/>
        </w:rPr>
        <w:t xml:space="preserve">panda,  matplotlib, and seaborn for statistical analysis </w:t>
      </w:r>
      <w:r>
        <w:rPr>
          <w:rFonts w:asciiTheme="majorBidi" w:hAnsiTheme="majorBidi" w:cstheme="majorBidi"/>
          <w:sz w:val="22"/>
          <w:szCs w:val="22"/>
        </w:rPr>
        <w:t>and visualization of the records in the table</w:t>
      </w:r>
    </w:p>
    <w:p w14:paraId="071C641B" w14:textId="77777777" w:rsidR="004466AA" w:rsidRPr="00184059" w:rsidRDefault="004466AA" w:rsidP="004466AA">
      <w:pPr>
        <w:pStyle w:val="Default"/>
        <w:spacing w:line="360" w:lineRule="auto"/>
        <w:ind w:left="720"/>
        <w:rPr>
          <w:rFonts w:asciiTheme="majorBidi" w:hAnsiTheme="majorBidi" w:cstheme="majorBidi"/>
          <w:sz w:val="22"/>
          <w:szCs w:val="22"/>
        </w:rPr>
      </w:pPr>
    </w:p>
    <w:p w14:paraId="4666CD54" w14:textId="484A02BD" w:rsidR="009E2E4A" w:rsidRDefault="009E2E4A" w:rsidP="009E2E4A">
      <w:pPr>
        <w:pStyle w:val="Default"/>
        <w:spacing w:line="360" w:lineRule="auto"/>
        <w:contextualSpacing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Down the Database File </w:t>
      </w:r>
    </w:p>
    <w:p w14:paraId="58CE0397" w14:textId="6F523687" w:rsidR="009E2E4A" w:rsidRPr="009E2E4A" w:rsidRDefault="009E2E4A" w:rsidP="009E2E4A">
      <w:pPr>
        <w:pStyle w:val="Default"/>
        <w:spacing w:line="360" w:lineRule="auto"/>
        <w:contextualSpacing/>
        <w:rPr>
          <w:rFonts w:asciiTheme="majorBidi" w:hAnsiTheme="majorBidi" w:cstheme="majorBidi"/>
          <w:sz w:val="22"/>
          <w:szCs w:val="22"/>
        </w:rPr>
      </w:pPr>
      <w:r w:rsidRPr="009E2E4A">
        <w:rPr>
          <w:rFonts w:asciiTheme="majorBidi" w:hAnsiTheme="majorBidi" w:cstheme="majorBidi"/>
          <w:sz w:val="22"/>
          <w:szCs w:val="22"/>
        </w:rPr>
        <w:t>Download the database file from the following link</w:t>
      </w:r>
      <w:r>
        <w:rPr>
          <w:rFonts w:asciiTheme="majorBidi" w:hAnsiTheme="majorBidi" w:cstheme="majorBidi"/>
          <w:sz w:val="22"/>
          <w:szCs w:val="22"/>
        </w:rPr>
        <w:t xml:space="preserve"> and store in your local </w:t>
      </w:r>
      <w:r w:rsidR="000F096B">
        <w:rPr>
          <w:rFonts w:asciiTheme="majorBidi" w:hAnsiTheme="majorBidi" w:cstheme="majorBidi"/>
          <w:sz w:val="22"/>
          <w:szCs w:val="22"/>
        </w:rPr>
        <w:t>hard disk</w:t>
      </w:r>
    </w:p>
    <w:p w14:paraId="67A0320D" w14:textId="5520BA34" w:rsidR="009E2E4A" w:rsidRDefault="00F23B12" w:rsidP="00275092">
      <w:pPr>
        <w:pStyle w:val="Default"/>
        <w:spacing w:line="360" w:lineRule="auto"/>
        <w:contextualSpacing/>
        <w:rPr>
          <w:rFonts w:asciiTheme="majorBidi" w:hAnsiTheme="majorBidi" w:cstheme="majorBidi"/>
          <w:b/>
          <w:bCs/>
          <w:sz w:val="22"/>
          <w:szCs w:val="22"/>
        </w:rPr>
      </w:pPr>
      <w:hyperlink r:id="rId8" w:history="1">
        <w:r w:rsidR="005C52E0" w:rsidRPr="009669E8">
          <w:rPr>
            <w:rStyle w:val="Hyperlink"/>
            <w:rFonts w:asciiTheme="majorBidi" w:hAnsiTheme="majorBidi" w:cstheme="majorBidi"/>
            <w:b/>
            <w:bCs/>
            <w:sz w:val="22"/>
            <w:szCs w:val="22"/>
          </w:rPr>
          <w:t>https://drive.google.com/file/d/1nNNWb-2l09P8hwWZcUci3hWUzgCUt9Ve/view?usp=sharing</w:t>
        </w:r>
      </w:hyperlink>
    </w:p>
    <w:p w14:paraId="5AEA5A38" w14:textId="77777777" w:rsidR="005C52E0" w:rsidRDefault="005C52E0" w:rsidP="00275092">
      <w:pPr>
        <w:pStyle w:val="Default"/>
        <w:spacing w:line="360" w:lineRule="auto"/>
        <w:contextualSpacing/>
        <w:rPr>
          <w:rFonts w:asciiTheme="majorBidi" w:hAnsiTheme="majorBidi" w:cstheme="majorBidi"/>
          <w:b/>
          <w:bCs/>
          <w:sz w:val="22"/>
          <w:szCs w:val="22"/>
        </w:rPr>
      </w:pPr>
    </w:p>
    <w:p w14:paraId="0D75046C" w14:textId="763BE2AE" w:rsidR="00275092" w:rsidRDefault="00275092" w:rsidP="00275092">
      <w:pPr>
        <w:pStyle w:val="Default"/>
        <w:spacing w:line="360" w:lineRule="auto"/>
        <w:contextualSpacing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Upload the Database </w:t>
      </w:r>
      <w:r w:rsidR="009E2E4A">
        <w:rPr>
          <w:rFonts w:asciiTheme="majorBidi" w:hAnsiTheme="majorBidi" w:cstheme="majorBidi"/>
          <w:b/>
          <w:bCs/>
          <w:sz w:val="22"/>
          <w:szCs w:val="22"/>
        </w:rPr>
        <w:t xml:space="preserve">File </w:t>
      </w:r>
      <w:r>
        <w:rPr>
          <w:rFonts w:asciiTheme="majorBidi" w:hAnsiTheme="majorBidi" w:cstheme="majorBidi"/>
          <w:b/>
          <w:bCs/>
          <w:sz w:val="22"/>
          <w:szCs w:val="22"/>
        </w:rPr>
        <w:t xml:space="preserve">in Google </w:t>
      </w:r>
      <w:proofErr w:type="spellStart"/>
      <w:r>
        <w:rPr>
          <w:rFonts w:asciiTheme="majorBidi" w:hAnsiTheme="majorBidi" w:cstheme="majorBidi"/>
          <w:b/>
          <w:bCs/>
          <w:sz w:val="22"/>
          <w:szCs w:val="22"/>
        </w:rPr>
        <w:t>Colab</w:t>
      </w:r>
      <w:proofErr w:type="spellEnd"/>
    </w:p>
    <w:p w14:paraId="3863B6FC" w14:textId="4461331E" w:rsidR="00275092" w:rsidRDefault="00275092" w:rsidP="00275092">
      <w:pPr>
        <w:pStyle w:val="Default"/>
        <w:numPr>
          <w:ilvl w:val="0"/>
          <w:numId w:val="1"/>
        </w:numPr>
        <w:spacing w:line="360" w:lineRule="auto"/>
        <w:contextualSpacing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Create a new notebook in the </w:t>
      </w:r>
      <w:proofErr w:type="spellStart"/>
      <w:r>
        <w:rPr>
          <w:rFonts w:asciiTheme="majorBidi" w:hAnsiTheme="majorBidi" w:cstheme="majorBidi"/>
          <w:sz w:val="22"/>
          <w:szCs w:val="22"/>
        </w:rPr>
        <w:t>Colab</w:t>
      </w:r>
      <w:proofErr w:type="spellEnd"/>
    </w:p>
    <w:p w14:paraId="5FF2F025" w14:textId="6CE6534A" w:rsidR="00275092" w:rsidRDefault="00275092" w:rsidP="00275092">
      <w:pPr>
        <w:pStyle w:val="Default"/>
        <w:numPr>
          <w:ilvl w:val="0"/>
          <w:numId w:val="1"/>
        </w:numPr>
        <w:spacing w:line="360" w:lineRule="auto"/>
        <w:contextualSpacing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On the left side menu click on the </w:t>
      </w:r>
      <w:r w:rsidRPr="009E2E4A">
        <w:rPr>
          <w:rFonts w:asciiTheme="majorBidi" w:hAnsiTheme="majorBidi" w:cstheme="majorBidi"/>
          <w:b/>
          <w:bCs/>
          <w:sz w:val="22"/>
          <w:szCs w:val="22"/>
        </w:rPr>
        <w:t>Files</w:t>
      </w:r>
      <w:r>
        <w:rPr>
          <w:rFonts w:asciiTheme="majorBidi" w:hAnsiTheme="majorBidi" w:cstheme="majorBidi"/>
          <w:sz w:val="22"/>
          <w:szCs w:val="22"/>
        </w:rPr>
        <w:t xml:space="preserve"> option</w:t>
      </w:r>
    </w:p>
    <w:p w14:paraId="5B163DA2" w14:textId="17A65FF3" w:rsidR="009E2E4A" w:rsidRDefault="009E2E4A" w:rsidP="00275092">
      <w:pPr>
        <w:pStyle w:val="Default"/>
        <w:numPr>
          <w:ilvl w:val="0"/>
          <w:numId w:val="1"/>
        </w:numPr>
        <w:spacing w:line="360" w:lineRule="auto"/>
        <w:contextualSpacing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Click on </w:t>
      </w:r>
      <w:r w:rsidRPr="009E2E4A">
        <w:rPr>
          <w:rFonts w:asciiTheme="majorBidi" w:hAnsiTheme="majorBidi" w:cstheme="majorBidi"/>
          <w:b/>
          <w:bCs/>
          <w:sz w:val="22"/>
          <w:szCs w:val="22"/>
        </w:rPr>
        <w:t>Upload to session storage</w:t>
      </w:r>
      <w:r>
        <w:rPr>
          <w:rFonts w:asciiTheme="majorBidi" w:hAnsiTheme="majorBidi" w:cstheme="majorBidi"/>
          <w:sz w:val="22"/>
          <w:szCs w:val="22"/>
        </w:rPr>
        <w:t xml:space="preserve"> icon</w:t>
      </w:r>
    </w:p>
    <w:p w14:paraId="64BBA399" w14:textId="5B0B45BB" w:rsidR="009E2E4A" w:rsidRPr="00275092" w:rsidRDefault="009E2E4A" w:rsidP="00275092">
      <w:pPr>
        <w:pStyle w:val="Default"/>
        <w:numPr>
          <w:ilvl w:val="0"/>
          <w:numId w:val="1"/>
        </w:numPr>
        <w:spacing w:line="360" w:lineRule="auto"/>
        <w:contextualSpacing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Choose and TRADE_DB which you downloaded. It will be uploaded to the session stor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3"/>
        <w:gridCol w:w="4890"/>
        <w:gridCol w:w="4917"/>
      </w:tblGrid>
      <w:tr w:rsidR="009E2E4A" w14:paraId="15821E3C" w14:textId="77777777" w:rsidTr="00275092">
        <w:tc>
          <w:tcPr>
            <w:tcW w:w="1885" w:type="dxa"/>
          </w:tcPr>
          <w:p w14:paraId="3C414FB6" w14:textId="545E1C01" w:rsidR="009E2E4A" w:rsidRPr="009E2E4A" w:rsidRDefault="009E2E4A" w:rsidP="009E2E4A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E2E4A">
              <w:rPr>
                <w:rFonts w:asciiTheme="majorBidi" w:hAnsiTheme="majorBidi" w:cstheme="majorBidi"/>
                <w:b/>
                <w:bCs/>
              </w:rPr>
              <w:t>1</w:t>
            </w:r>
            <w:r>
              <w:rPr>
                <w:rFonts w:asciiTheme="majorBidi" w:hAnsiTheme="majorBidi" w:cstheme="majorBidi"/>
                <w:b/>
                <w:bCs/>
              </w:rPr>
              <w:t xml:space="preserve"> (Files)</w:t>
            </w:r>
          </w:p>
        </w:tc>
        <w:tc>
          <w:tcPr>
            <w:tcW w:w="5086" w:type="dxa"/>
          </w:tcPr>
          <w:p w14:paraId="309BC95E" w14:textId="17830012" w:rsidR="009E2E4A" w:rsidRPr="009E2E4A" w:rsidRDefault="009E2E4A" w:rsidP="009E2E4A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E2E4A">
              <w:rPr>
                <w:rFonts w:asciiTheme="majorBidi" w:hAnsiTheme="majorBidi" w:cstheme="majorBidi"/>
                <w:b/>
                <w:bCs/>
              </w:rPr>
              <w:t>2</w:t>
            </w:r>
            <w:r>
              <w:rPr>
                <w:rFonts w:asciiTheme="majorBidi" w:hAnsiTheme="majorBidi" w:cstheme="majorBidi"/>
                <w:b/>
                <w:bCs/>
              </w:rPr>
              <w:t xml:space="preserve"> (</w:t>
            </w:r>
            <w:r w:rsidRPr="009E2E4A">
              <w:rPr>
                <w:rFonts w:asciiTheme="majorBidi" w:hAnsiTheme="majorBidi" w:cstheme="majorBidi"/>
                <w:b/>
                <w:bCs/>
              </w:rPr>
              <w:t>Upload to session storage</w:t>
            </w:r>
            <w:r>
              <w:rPr>
                <w:rFonts w:asciiTheme="majorBidi" w:hAnsiTheme="majorBidi" w:cstheme="majorBidi"/>
                <w:b/>
                <w:bCs/>
              </w:rPr>
              <w:t>)</w:t>
            </w:r>
          </w:p>
        </w:tc>
        <w:tc>
          <w:tcPr>
            <w:tcW w:w="4179" w:type="dxa"/>
          </w:tcPr>
          <w:p w14:paraId="6388E33A" w14:textId="590B36CE" w:rsidR="009E2E4A" w:rsidRPr="009E2E4A" w:rsidRDefault="009E2E4A" w:rsidP="009E2E4A">
            <w:pPr>
              <w:pStyle w:val="NormalWeb"/>
              <w:spacing w:before="0" w:beforeAutospacing="0" w:after="0" w:afterAutospacing="0" w:line="360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9E2E4A">
              <w:rPr>
                <w:rFonts w:asciiTheme="majorBidi" w:hAnsiTheme="majorBidi" w:cstheme="majorBidi"/>
                <w:b/>
                <w:bCs/>
              </w:rPr>
              <w:t>3</w:t>
            </w:r>
            <w:r>
              <w:rPr>
                <w:rFonts w:asciiTheme="majorBidi" w:hAnsiTheme="majorBidi" w:cstheme="majorBidi"/>
                <w:b/>
                <w:bCs/>
              </w:rPr>
              <w:t xml:space="preserve"> (TRADE_DB)</w:t>
            </w:r>
          </w:p>
        </w:tc>
      </w:tr>
      <w:tr w:rsidR="00275092" w14:paraId="737D8D0F" w14:textId="77777777" w:rsidTr="00275092">
        <w:tc>
          <w:tcPr>
            <w:tcW w:w="1885" w:type="dxa"/>
          </w:tcPr>
          <w:p w14:paraId="08FAFCD4" w14:textId="545FB3F4" w:rsidR="00275092" w:rsidRDefault="00275092" w:rsidP="00275092">
            <w:pPr>
              <w:pStyle w:val="NormalWeb"/>
              <w:spacing w:before="0" w:beforeAutospacing="0" w:after="0" w:afterAutospacing="0" w:line="360" w:lineRule="auto"/>
              <w:rPr>
                <w:rFonts w:asciiTheme="majorBidi" w:hAnsiTheme="majorBidi" w:cstheme="majorBidi"/>
                <w:color w:val="7030A0"/>
              </w:rPr>
            </w:pPr>
            <w:r w:rsidRPr="00275092">
              <w:rPr>
                <w:rFonts w:asciiTheme="majorBidi" w:hAnsiTheme="majorBidi" w:cstheme="majorBidi"/>
                <w:noProof/>
                <w:color w:val="7030A0"/>
              </w:rPr>
              <w:drawing>
                <wp:inline distT="0" distB="0" distL="0" distR="0" wp14:anchorId="768775AC" wp14:editId="16209F7A">
                  <wp:extent cx="777240" cy="4041648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7240" cy="4041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6" w:type="dxa"/>
          </w:tcPr>
          <w:p w14:paraId="652CC8CF" w14:textId="62C24140" w:rsidR="00275092" w:rsidRDefault="00275092" w:rsidP="00275092">
            <w:pPr>
              <w:pStyle w:val="NormalWeb"/>
              <w:spacing w:before="0" w:beforeAutospacing="0" w:after="0" w:afterAutospacing="0" w:line="360" w:lineRule="auto"/>
              <w:rPr>
                <w:rFonts w:asciiTheme="majorBidi" w:hAnsiTheme="majorBidi" w:cstheme="majorBidi"/>
                <w:color w:val="7030A0"/>
              </w:rPr>
            </w:pPr>
            <w:r w:rsidRPr="00275092">
              <w:rPr>
                <w:rFonts w:asciiTheme="majorBidi" w:hAnsiTheme="majorBidi" w:cstheme="majorBidi"/>
                <w:noProof/>
                <w:color w:val="7030A0"/>
              </w:rPr>
              <w:drawing>
                <wp:inline distT="0" distB="0" distL="0" distR="0" wp14:anchorId="514E17E7" wp14:editId="3BF7E916">
                  <wp:extent cx="3229426" cy="2257740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9426" cy="2257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79" w:type="dxa"/>
          </w:tcPr>
          <w:p w14:paraId="1FC213C7" w14:textId="5E4F802F" w:rsidR="00275092" w:rsidRDefault="00275092" w:rsidP="00275092">
            <w:pPr>
              <w:pStyle w:val="NormalWeb"/>
              <w:spacing w:before="0" w:beforeAutospacing="0" w:after="0" w:afterAutospacing="0" w:line="360" w:lineRule="auto"/>
              <w:rPr>
                <w:rFonts w:asciiTheme="majorBidi" w:hAnsiTheme="majorBidi" w:cstheme="majorBidi"/>
                <w:color w:val="7030A0"/>
              </w:rPr>
            </w:pPr>
            <w:r w:rsidRPr="00275092">
              <w:rPr>
                <w:rFonts w:asciiTheme="majorBidi" w:hAnsiTheme="majorBidi" w:cstheme="majorBidi"/>
                <w:noProof/>
                <w:color w:val="7030A0"/>
              </w:rPr>
              <w:drawing>
                <wp:inline distT="0" distB="0" distL="0" distR="0" wp14:anchorId="2AF57314" wp14:editId="254C7E3D">
                  <wp:extent cx="3258005" cy="2048161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8005" cy="2048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8331DD" w14:textId="142D1968" w:rsidR="0017176B" w:rsidRDefault="0017176B" w:rsidP="00275092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color w:val="7030A0"/>
          <w:sz w:val="22"/>
          <w:szCs w:val="22"/>
        </w:rPr>
      </w:pPr>
    </w:p>
    <w:p w14:paraId="6DC4DEF8" w14:textId="77777777" w:rsidR="00A13D8C" w:rsidRDefault="00A13D8C" w:rsidP="00A13D8C">
      <w:pPr>
        <w:pStyle w:val="Default"/>
        <w:spacing w:line="360" w:lineRule="auto"/>
        <w:contextualSpacing/>
        <w:rPr>
          <w:rFonts w:asciiTheme="majorBidi" w:hAnsiTheme="majorBidi" w:cstheme="majorBidi"/>
          <w:b/>
          <w:bCs/>
          <w:sz w:val="22"/>
          <w:szCs w:val="22"/>
        </w:rPr>
      </w:pPr>
    </w:p>
    <w:p w14:paraId="56EC265C" w14:textId="01532526" w:rsidR="00275092" w:rsidRPr="00A13D8C" w:rsidRDefault="00275092" w:rsidP="00A13D8C">
      <w:pPr>
        <w:pStyle w:val="Default"/>
        <w:spacing w:line="360" w:lineRule="auto"/>
        <w:contextualSpacing/>
        <w:rPr>
          <w:rFonts w:asciiTheme="majorBidi" w:hAnsiTheme="majorBidi" w:cstheme="majorBidi"/>
          <w:b/>
          <w:bCs/>
          <w:sz w:val="22"/>
          <w:szCs w:val="22"/>
        </w:rPr>
      </w:pPr>
      <w:r w:rsidRPr="00A13D8C">
        <w:rPr>
          <w:rFonts w:asciiTheme="majorBidi" w:hAnsiTheme="majorBidi" w:cstheme="majorBidi"/>
          <w:b/>
          <w:bCs/>
          <w:sz w:val="22"/>
          <w:szCs w:val="22"/>
        </w:rPr>
        <w:lastRenderedPageBreak/>
        <w:t>TRADE_DB</w:t>
      </w:r>
    </w:p>
    <w:p w14:paraId="3C888CFC" w14:textId="77777777" w:rsidR="00275092" w:rsidRDefault="00275092" w:rsidP="00A13D8C">
      <w:pPr>
        <w:pStyle w:val="NormalWeb"/>
        <w:numPr>
          <w:ilvl w:val="0"/>
          <w:numId w:val="5"/>
        </w:numPr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It is the database </w:t>
      </w:r>
    </w:p>
    <w:p w14:paraId="5D957929" w14:textId="4014AE9D" w:rsidR="00275092" w:rsidRPr="0017176B" w:rsidRDefault="00275092" w:rsidP="00A13D8C">
      <w:pPr>
        <w:pStyle w:val="NormalWeb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17176B">
        <w:rPr>
          <w:rFonts w:asciiTheme="majorBidi" w:hAnsiTheme="majorBidi" w:cstheme="majorBidi"/>
          <w:sz w:val="22"/>
          <w:szCs w:val="22"/>
        </w:rPr>
        <w:t xml:space="preserve">The TRADE_DB is an existing </w:t>
      </w:r>
      <w:r w:rsidR="00A13D8C" w:rsidRPr="0017176B">
        <w:rPr>
          <w:rFonts w:asciiTheme="majorBidi" w:hAnsiTheme="majorBidi" w:cstheme="majorBidi"/>
          <w:sz w:val="22"/>
          <w:szCs w:val="22"/>
        </w:rPr>
        <w:t>database</w:t>
      </w:r>
      <w:r w:rsidRPr="0017176B">
        <w:rPr>
          <w:rFonts w:asciiTheme="majorBidi" w:hAnsiTheme="majorBidi" w:cstheme="majorBidi"/>
          <w:sz w:val="22"/>
          <w:szCs w:val="22"/>
        </w:rPr>
        <w:t xml:space="preserve"> in the current working directory</w:t>
      </w:r>
    </w:p>
    <w:p w14:paraId="4A55FD06" w14:textId="77777777" w:rsidR="00275092" w:rsidRPr="0017176B" w:rsidRDefault="00275092" w:rsidP="00A13D8C">
      <w:pPr>
        <w:pStyle w:val="NormalWeb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17176B">
        <w:rPr>
          <w:rFonts w:asciiTheme="majorBidi" w:hAnsiTheme="majorBidi" w:cstheme="majorBidi"/>
          <w:sz w:val="22"/>
          <w:szCs w:val="22"/>
        </w:rPr>
        <w:t xml:space="preserve">The TRADE_DB has a table called </w:t>
      </w:r>
      <w:r>
        <w:rPr>
          <w:rFonts w:asciiTheme="majorBidi" w:hAnsiTheme="majorBidi" w:cstheme="majorBidi"/>
          <w:sz w:val="22"/>
          <w:szCs w:val="22"/>
        </w:rPr>
        <w:t>ITEM</w:t>
      </w:r>
      <w:r w:rsidRPr="0017176B">
        <w:rPr>
          <w:rFonts w:asciiTheme="majorBidi" w:hAnsiTheme="majorBidi" w:cstheme="majorBidi"/>
          <w:sz w:val="22"/>
          <w:szCs w:val="22"/>
        </w:rPr>
        <w:t xml:space="preserve"> </w:t>
      </w:r>
    </w:p>
    <w:p w14:paraId="5FD8B4EE" w14:textId="77777777" w:rsidR="00275092" w:rsidRPr="0017176B" w:rsidRDefault="00275092" w:rsidP="00A13D8C">
      <w:pPr>
        <w:pStyle w:val="NormalWeb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17176B">
        <w:rPr>
          <w:rFonts w:asciiTheme="majorBidi" w:hAnsiTheme="majorBidi" w:cstheme="majorBidi"/>
          <w:sz w:val="22"/>
          <w:szCs w:val="22"/>
        </w:rPr>
        <w:t>The TRADE table has following five fields (columns):</w:t>
      </w:r>
    </w:p>
    <w:p w14:paraId="17A201EE" w14:textId="77777777" w:rsidR="00275092" w:rsidRDefault="00275092" w:rsidP="00A13D8C">
      <w:pPr>
        <w:pStyle w:val="NormalWeb"/>
        <w:numPr>
          <w:ilvl w:val="1"/>
          <w:numId w:val="5"/>
        </w:numPr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  <w:proofErr w:type="spellStart"/>
      <w:r w:rsidRPr="0017176B">
        <w:rPr>
          <w:rFonts w:asciiTheme="majorBidi" w:hAnsiTheme="majorBidi" w:cstheme="majorBidi"/>
          <w:sz w:val="22"/>
          <w:szCs w:val="22"/>
        </w:rPr>
        <w:t>ItemCode</w:t>
      </w:r>
      <w:proofErr w:type="spellEnd"/>
    </w:p>
    <w:p w14:paraId="3D30B76A" w14:textId="77777777" w:rsidR="00275092" w:rsidRDefault="00275092" w:rsidP="00A13D8C">
      <w:pPr>
        <w:pStyle w:val="NormalWeb"/>
        <w:numPr>
          <w:ilvl w:val="1"/>
          <w:numId w:val="5"/>
        </w:numPr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  <w:proofErr w:type="spellStart"/>
      <w:r w:rsidRPr="0017176B">
        <w:rPr>
          <w:rFonts w:asciiTheme="majorBidi" w:hAnsiTheme="majorBidi" w:cstheme="majorBidi"/>
          <w:sz w:val="22"/>
          <w:szCs w:val="22"/>
        </w:rPr>
        <w:t>PurchaseDate</w:t>
      </w:r>
      <w:proofErr w:type="spellEnd"/>
    </w:p>
    <w:p w14:paraId="10F940F1" w14:textId="77777777" w:rsidR="00275092" w:rsidRDefault="00275092" w:rsidP="00A13D8C">
      <w:pPr>
        <w:pStyle w:val="NormalWeb"/>
        <w:numPr>
          <w:ilvl w:val="1"/>
          <w:numId w:val="5"/>
        </w:numPr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  <w:proofErr w:type="spellStart"/>
      <w:r w:rsidRPr="0017176B">
        <w:rPr>
          <w:rFonts w:asciiTheme="majorBidi" w:hAnsiTheme="majorBidi" w:cstheme="majorBidi"/>
          <w:sz w:val="22"/>
          <w:szCs w:val="22"/>
        </w:rPr>
        <w:t>ItemName</w:t>
      </w:r>
      <w:proofErr w:type="spellEnd"/>
    </w:p>
    <w:p w14:paraId="453D1273" w14:textId="77777777" w:rsidR="00275092" w:rsidRDefault="00275092" w:rsidP="00A13D8C">
      <w:pPr>
        <w:pStyle w:val="NormalWeb"/>
        <w:numPr>
          <w:ilvl w:val="1"/>
          <w:numId w:val="5"/>
        </w:numPr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  <w:proofErr w:type="spellStart"/>
      <w:r w:rsidRPr="0017176B">
        <w:rPr>
          <w:rFonts w:asciiTheme="majorBidi" w:hAnsiTheme="majorBidi" w:cstheme="majorBidi"/>
          <w:sz w:val="22"/>
          <w:szCs w:val="22"/>
        </w:rPr>
        <w:t>ItemPrice</w:t>
      </w:r>
      <w:proofErr w:type="spellEnd"/>
    </w:p>
    <w:p w14:paraId="52F9A8C2" w14:textId="77777777" w:rsidR="00275092" w:rsidRDefault="00275092" w:rsidP="00A13D8C">
      <w:pPr>
        <w:pStyle w:val="NormalWeb"/>
        <w:numPr>
          <w:ilvl w:val="1"/>
          <w:numId w:val="5"/>
        </w:numPr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  <w:r w:rsidRPr="0017176B">
        <w:rPr>
          <w:rFonts w:asciiTheme="majorBidi" w:hAnsiTheme="majorBidi" w:cstheme="majorBidi"/>
          <w:sz w:val="22"/>
          <w:szCs w:val="22"/>
        </w:rPr>
        <w:t>Category</w:t>
      </w:r>
    </w:p>
    <w:p w14:paraId="3D21DB70" w14:textId="77777777" w:rsidR="00275092" w:rsidRPr="0017176B" w:rsidRDefault="00275092" w:rsidP="00275092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color w:val="7030A0"/>
          <w:sz w:val="22"/>
          <w:szCs w:val="22"/>
        </w:rPr>
      </w:pPr>
    </w:p>
    <w:p w14:paraId="121614A5" w14:textId="280C181F" w:rsidR="0048167C" w:rsidRPr="0090178F" w:rsidRDefault="0090178F" w:rsidP="00184059">
      <w:pPr>
        <w:pStyle w:val="Default"/>
        <w:spacing w:line="360" w:lineRule="auto"/>
        <w:contextualSpacing/>
        <w:rPr>
          <w:rFonts w:asciiTheme="majorBidi" w:hAnsiTheme="majorBidi" w:cstheme="majorBidi"/>
          <w:b/>
          <w:bCs/>
          <w:sz w:val="22"/>
          <w:szCs w:val="22"/>
        </w:rPr>
      </w:pPr>
      <w:r w:rsidRPr="0090178F">
        <w:rPr>
          <w:rFonts w:asciiTheme="majorBidi" w:hAnsiTheme="majorBidi" w:cstheme="majorBidi"/>
          <w:b/>
          <w:bCs/>
          <w:sz w:val="22"/>
          <w:szCs w:val="22"/>
        </w:rPr>
        <w:t>Python  libraries for data handling and visualization</w:t>
      </w:r>
    </w:p>
    <w:p w14:paraId="009AB9CF" w14:textId="2A569BCE" w:rsidR="000B2956" w:rsidRPr="000B2956" w:rsidRDefault="000B2956" w:rsidP="000B2956">
      <w:pPr>
        <w:pStyle w:val="NormalWeb"/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0B2956">
        <w:rPr>
          <w:rFonts w:asciiTheme="majorBidi" w:hAnsiTheme="majorBidi" w:cstheme="majorBidi"/>
          <w:sz w:val="22"/>
          <w:szCs w:val="22"/>
        </w:rPr>
        <w:t xml:space="preserve"> Python </w:t>
      </w:r>
      <w:r w:rsidR="0090178F">
        <w:rPr>
          <w:rFonts w:asciiTheme="majorBidi" w:hAnsiTheme="majorBidi" w:cstheme="majorBidi"/>
          <w:sz w:val="22"/>
          <w:szCs w:val="22"/>
        </w:rPr>
        <w:t>has following</w:t>
      </w:r>
      <w:r w:rsidRPr="000B2956">
        <w:rPr>
          <w:rFonts w:asciiTheme="majorBidi" w:hAnsiTheme="majorBidi" w:cstheme="majorBidi"/>
          <w:sz w:val="22"/>
          <w:szCs w:val="22"/>
        </w:rPr>
        <w:t xml:space="preserve"> libraries for data handling and visualization:</w:t>
      </w:r>
    </w:p>
    <w:p w14:paraId="3462C0C3" w14:textId="77777777" w:rsidR="000B2956" w:rsidRPr="000B2956" w:rsidRDefault="000B2956" w:rsidP="000B2956">
      <w:pPr>
        <w:pStyle w:val="NormalWeb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0B2956">
        <w:rPr>
          <w:rFonts w:asciiTheme="majorBidi" w:hAnsiTheme="majorBidi" w:cstheme="majorBidi"/>
          <w:sz w:val="22"/>
          <w:szCs w:val="22"/>
        </w:rPr>
        <w:t xml:space="preserve">Pandas (import pandas as pd): Used for data manipulation and analysis, particularly with </w:t>
      </w:r>
      <w:proofErr w:type="spellStart"/>
      <w:r w:rsidRPr="000B2956">
        <w:rPr>
          <w:rFonts w:asciiTheme="majorBidi" w:hAnsiTheme="majorBidi" w:cstheme="majorBidi"/>
          <w:sz w:val="22"/>
          <w:szCs w:val="22"/>
        </w:rPr>
        <w:t>DataFrames</w:t>
      </w:r>
      <w:proofErr w:type="spellEnd"/>
      <w:r w:rsidRPr="000B2956">
        <w:rPr>
          <w:rFonts w:asciiTheme="majorBidi" w:hAnsiTheme="majorBidi" w:cstheme="majorBidi"/>
          <w:sz w:val="22"/>
          <w:szCs w:val="22"/>
        </w:rPr>
        <w:t>.</w:t>
      </w:r>
    </w:p>
    <w:p w14:paraId="4B89BAED" w14:textId="77777777" w:rsidR="000B2956" w:rsidRPr="000B2956" w:rsidRDefault="000B2956" w:rsidP="000B2956">
      <w:pPr>
        <w:pStyle w:val="NormalWeb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0B2956">
        <w:rPr>
          <w:rFonts w:asciiTheme="majorBidi" w:hAnsiTheme="majorBidi" w:cstheme="majorBidi"/>
          <w:sz w:val="22"/>
          <w:szCs w:val="22"/>
        </w:rPr>
        <w:t xml:space="preserve">Matplotlib (import </w:t>
      </w:r>
      <w:proofErr w:type="spellStart"/>
      <w:r w:rsidRPr="000B2956">
        <w:rPr>
          <w:rFonts w:asciiTheme="majorBidi" w:hAnsiTheme="majorBidi" w:cstheme="majorBidi"/>
          <w:sz w:val="22"/>
          <w:szCs w:val="22"/>
        </w:rPr>
        <w:t>matplotlib.pyplot</w:t>
      </w:r>
      <w:proofErr w:type="spellEnd"/>
      <w:r w:rsidRPr="000B2956">
        <w:rPr>
          <w:rFonts w:asciiTheme="majorBidi" w:hAnsiTheme="majorBidi" w:cstheme="majorBidi"/>
          <w:sz w:val="22"/>
          <w:szCs w:val="22"/>
        </w:rPr>
        <w:t xml:space="preserve"> as </w:t>
      </w:r>
      <w:proofErr w:type="spellStart"/>
      <w:r w:rsidRPr="000B2956">
        <w:rPr>
          <w:rFonts w:asciiTheme="majorBidi" w:hAnsiTheme="majorBidi" w:cstheme="majorBidi"/>
          <w:sz w:val="22"/>
          <w:szCs w:val="22"/>
        </w:rPr>
        <w:t>plt</w:t>
      </w:r>
      <w:proofErr w:type="spellEnd"/>
      <w:r w:rsidRPr="000B2956">
        <w:rPr>
          <w:rFonts w:asciiTheme="majorBidi" w:hAnsiTheme="majorBidi" w:cstheme="majorBidi"/>
          <w:sz w:val="22"/>
          <w:szCs w:val="22"/>
        </w:rPr>
        <w:t>): A library for creating static and interactive visualizations.</w:t>
      </w:r>
    </w:p>
    <w:p w14:paraId="7DD4F7E0" w14:textId="77777777" w:rsidR="000B2956" w:rsidRPr="000B2956" w:rsidRDefault="000B2956" w:rsidP="000B2956">
      <w:pPr>
        <w:pStyle w:val="NormalWeb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2"/>
          <w:szCs w:val="22"/>
        </w:rPr>
      </w:pPr>
      <w:r w:rsidRPr="000B2956">
        <w:rPr>
          <w:rFonts w:asciiTheme="majorBidi" w:hAnsiTheme="majorBidi" w:cstheme="majorBidi"/>
          <w:sz w:val="22"/>
          <w:szCs w:val="22"/>
        </w:rPr>
        <w:t xml:space="preserve">Seaborn (import seaborn as </w:t>
      </w:r>
      <w:proofErr w:type="spellStart"/>
      <w:r w:rsidRPr="000B2956">
        <w:rPr>
          <w:rFonts w:asciiTheme="majorBidi" w:hAnsiTheme="majorBidi" w:cstheme="majorBidi"/>
          <w:sz w:val="22"/>
          <w:szCs w:val="22"/>
        </w:rPr>
        <w:t>sns</w:t>
      </w:r>
      <w:proofErr w:type="spellEnd"/>
      <w:r w:rsidRPr="000B2956">
        <w:rPr>
          <w:rFonts w:asciiTheme="majorBidi" w:hAnsiTheme="majorBidi" w:cstheme="majorBidi"/>
          <w:sz w:val="22"/>
          <w:szCs w:val="22"/>
        </w:rPr>
        <w:t>): Built on Matplotlib, it simplifies the creation of attractive statistical graphics.</w:t>
      </w:r>
    </w:p>
    <w:p w14:paraId="3E77B899" w14:textId="62708ACB" w:rsidR="000B2956" w:rsidRDefault="000B2956" w:rsidP="000B2956">
      <w:pPr>
        <w:pStyle w:val="NormalWeb"/>
        <w:numPr>
          <w:ilvl w:val="0"/>
          <w:numId w:val="2"/>
        </w:numPr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  <w:r w:rsidRPr="000B2956">
        <w:rPr>
          <w:rFonts w:asciiTheme="majorBidi" w:hAnsiTheme="majorBidi" w:cstheme="majorBidi"/>
          <w:sz w:val="22"/>
          <w:szCs w:val="22"/>
        </w:rPr>
        <w:t>SQLite3 (import sqlite3): Allows interaction with SQLite databases for executing SQL commands and managing data.</w:t>
      </w:r>
    </w:p>
    <w:p w14:paraId="12896ACF" w14:textId="71A76789" w:rsidR="00826585" w:rsidRDefault="00826585" w:rsidP="00826585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</w:p>
    <w:p w14:paraId="25248C36" w14:textId="77777777" w:rsidR="00FB3511" w:rsidRDefault="00FB3511" w:rsidP="00FB3511">
      <w:pPr>
        <w:pStyle w:val="Default"/>
        <w:spacing w:line="360" w:lineRule="auto"/>
        <w:contextualSpacing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Lab Task</w:t>
      </w:r>
    </w:p>
    <w:p w14:paraId="0623B196" w14:textId="77777777" w:rsidR="00FB3511" w:rsidRDefault="00FB3511" w:rsidP="00FB3511">
      <w:pPr>
        <w:pStyle w:val="Default"/>
        <w:numPr>
          <w:ilvl w:val="0"/>
          <w:numId w:val="6"/>
        </w:numPr>
        <w:spacing w:line="360" w:lineRule="auto"/>
        <w:contextualSpacing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Open the new notebook in </w:t>
      </w:r>
      <w:proofErr w:type="spellStart"/>
      <w:r>
        <w:rPr>
          <w:rFonts w:asciiTheme="majorBidi" w:hAnsiTheme="majorBidi" w:cstheme="majorBidi"/>
          <w:sz w:val="22"/>
          <w:szCs w:val="22"/>
        </w:rPr>
        <w:t>Colab</w:t>
      </w:r>
      <w:proofErr w:type="spellEnd"/>
      <w:r>
        <w:rPr>
          <w:rFonts w:asciiTheme="majorBidi" w:hAnsiTheme="majorBidi" w:cstheme="majorBidi"/>
          <w:sz w:val="22"/>
          <w:szCs w:val="22"/>
        </w:rPr>
        <w:t xml:space="preserve"> and write the following code.</w:t>
      </w:r>
    </w:p>
    <w:p w14:paraId="22608349" w14:textId="3EDED59E" w:rsidR="00FB3511" w:rsidRDefault="00FB3511" w:rsidP="00FB3511">
      <w:pPr>
        <w:pStyle w:val="Default"/>
        <w:numPr>
          <w:ilvl w:val="0"/>
          <w:numId w:val="6"/>
        </w:numPr>
        <w:spacing w:line="360" w:lineRule="auto"/>
        <w:contextualSpacing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 xml:space="preserve">Save your code with name </w:t>
      </w:r>
      <w:r w:rsidR="008A0C26" w:rsidRPr="008A0C26">
        <w:rPr>
          <w:rFonts w:asciiTheme="majorBidi" w:hAnsiTheme="majorBidi" w:cstheme="majorBidi"/>
          <w:b/>
          <w:bCs/>
          <w:sz w:val="22"/>
          <w:szCs w:val="22"/>
        </w:rPr>
        <w:t>Sqlite_Python_DataVisualization</w:t>
      </w:r>
      <w:bookmarkStart w:id="0" w:name="_GoBack"/>
      <w:bookmarkEnd w:id="0"/>
      <w:r>
        <w:rPr>
          <w:rFonts w:asciiTheme="majorBidi" w:hAnsiTheme="majorBidi" w:cstheme="majorBidi"/>
          <w:sz w:val="22"/>
          <w:szCs w:val="22"/>
        </w:rPr>
        <w:t xml:space="preserve"> </w:t>
      </w:r>
    </w:p>
    <w:p w14:paraId="6B995F68" w14:textId="77777777" w:rsidR="00FB3511" w:rsidRPr="00DB282C" w:rsidRDefault="00FB3511" w:rsidP="00FB3511">
      <w:pPr>
        <w:pStyle w:val="Default"/>
        <w:numPr>
          <w:ilvl w:val="0"/>
          <w:numId w:val="6"/>
        </w:numPr>
        <w:spacing w:line="360" w:lineRule="auto"/>
        <w:contextualSpacing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Run the code</w:t>
      </w:r>
    </w:p>
    <w:p w14:paraId="75EE1B74" w14:textId="77777777" w:rsidR="00FB3511" w:rsidRDefault="00FB3511" w:rsidP="00FB3511">
      <w:pPr>
        <w:pStyle w:val="Default"/>
        <w:spacing w:line="360" w:lineRule="auto"/>
        <w:contextualSpacing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We will discuss this code in the lab</w:t>
      </w:r>
    </w:p>
    <w:p w14:paraId="11EE68F3" w14:textId="023CEA41" w:rsidR="00826585" w:rsidRPr="00FB3511" w:rsidRDefault="00826585" w:rsidP="00826585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  <w:lang w:val="en-US"/>
        </w:rPr>
      </w:pPr>
    </w:p>
    <w:p w14:paraId="75F36706" w14:textId="156302B6" w:rsidR="00826585" w:rsidRDefault="00FB3511" w:rsidP="00826585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  <w:r w:rsidRPr="00FB3511">
        <w:rPr>
          <w:rFonts w:asciiTheme="majorBidi" w:hAnsiTheme="majorBidi" w:cstheme="majorBidi"/>
          <w:noProof/>
          <w:sz w:val="22"/>
          <w:szCs w:val="22"/>
        </w:rPr>
        <w:lastRenderedPageBreak/>
        <w:drawing>
          <wp:inline distT="0" distB="0" distL="0" distR="0" wp14:anchorId="26FB7214" wp14:editId="17543ADE">
            <wp:extent cx="6296904" cy="6773220"/>
            <wp:effectExtent l="0" t="0" r="889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6904" cy="677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BAC1A" w14:textId="6CC74AE4" w:rsidR="00FB3511" w:rsidRDefault="00FB3511" w:rsidP="00826585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</w:p>
    <w:p w14:paraId="0039F8F9" w14:textId="29ABAA71" w:rsidR="004C7D95" w:rsidRDefault="00794DBF" w:rsidP="00826585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  <w:r w:rsidRPr="00794DBF">
        <w:rPr>
          <w:rFonts w:asciiTheme="majorBidi" w:hAnsiTheme="majorBidi" w:cstheme="majorBidi"/>
          <w:noProof/>
          <w:sz w:val="22"/>
          <w:szCs w:val="22"/>
        </w:rPr>
        <w:lastRenderedPageBreak/>
        <w:drawing>
          <wp:inline distT="0" distB="0" distL="0" distR="0" wp14:anchorId="39B66C18" wp14:editId="265DB3A8">
            <wp:extent cx="6192114" cy="4734586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2114" cy="4734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9B90F" w14:textId="03EAEF06" w:rsidR="004C7D95" w:rsidRDefault="004C7D95" w:rsidP="00826585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  <w:r w:rsidRPr="004C7D95">
        <w:rPr>
          <w:rFonts w:asciiTheme="majorBidi" w:hAnsiTheme="majorBidi" w:cstheme="majorBidi"/>
          <w:noProof/>
          <w:sz w:val="22"/>
          <w:szCs w:val="22"/>
          <w:bdr w:val="single" w:sz="8" w:space="0" w:color="auto"/>
        </w:rPr>
        <w:drawing>
          <wp:inline distT="0" distB="0" distL="0" distR="0" wp14:anchorId="17196908" wp14:editId="37E12C07">
            <wp:extent cx="7086600" cy="4376609"/>
            <wp:effectExtent l="0" t="0" r="0" b="5080"/>
            <wp:docPr id="7" name="Picture 7" descr="C:\Users\mukhan\AppData\Local\Microsoft\Windows\INetCache\Content.MSO\1EBACE8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ukhan\AppData\Local\Microsoft\Windows\INetCache\Content.MSO\1EBACE8B.t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0" cy="4376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477DC" w14:textId="77777777" w:rsidR="006867BA" w:rsidRDefault="006867BA" w:rsidP="006867BA">
      <w:pPr>
        <w:pStyle w:val="Default"/>
        <w:spacing w:line="360" w:lineRule="auto"/>
        <w:contextualSpacing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lastRenderedPageBreak/>
        <w:t>Loading, processing, and visualization of data in Python</w:t>
      </w:r>
    </w:p>
    <w:p w14:paraId="1FA6FE61" w14:textId="77777777" w:rsidR="006867BA" w:rsidRPr="006867BA" w:rsidRDefault="006867BA" w:rsidP="006867BA">
      <w:pPr>
        <w:pStyle w:val="NormalWeb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2"/>
          <w:szCs w:val="22"/>
          <w:lang w:val="en-US"/>
        </w:rPr>
      </w:pPr>
      <w:r w:rsidRPr="006867BA">
        <w:rPr>
          <w:rFonts w:asciiTheme="majorBidi" w:hAnsiTheme="majorBidi" w:cstheme="majorBidi"/>
          <w:sz w:val="22"/>
          <w:szCs w:val="22"/>
          <w:lang w:val="en-US"/>
        </w:rPr>
        <w:t xml:space="preserve">Import necessary libraries: pandas, </w:t>
      </w:r>
      <w:proofErr w:type="spellStart"/>
      <w:r w:rsidRPr="006867BA">
        <w:rPr>
          <w:rFonts w:asciiTheme="majorBidi" w:hAnsiTheme="majorBidi" w:cstheme="majorBidi"/>
          <w:sz w:val="22"/>
          <w:szCs w:val="22"/>
          <w:lang w:val="en-US"/>
        </w:rPr>
        <w:t>matplotlib.pyplot</w:t>
      </w:r>
      <w:proofErr w:type="spellEnd"/>
      <w:r w:rsidRPr="006867BA">
        <w:rPr>
          <w:rFonts w:asciiTheme="majorBidi" w:hAnsiTheme="majorBidi" w:cstheme="majorBidi"/>
          <w:sz w:val="22"/>
          <w:szCs w:val="22"/>
          <w:lang w:val="en-US"/>
        </w:rPr>
        <w:t>, seaborn, and sqlite3 are imported for data analysis, visualization, and database interaction.</w:t>
      </w:r>
    </w:p>
    <w:p w14:paraId="64797F57" w14:textId="77777777" w:rsidR="006867BA" w:rsidRPr="006867BA" w:rsidRDefault="006867BA" w:rsidP="006867BA">
      <w:pPr>
        <w:pStyle w:val="NormalWeb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2"/>
          <w:szCs w:val="22"/>
          <w:lang w:val="en-US"/>
        </w:rPr>
      </w:pPr>
      <w:r w:rsidRPr="006867BA">
        <w:rPr>
          <w:rFonts w:asciiTheme="majorBidi" w:hAnsiTheme="majorBidi" w:cstheme="majorBidi"/>
          <w:sz w:val="22"/>
          <w:szCs w:val="22"/>
          <w:lang w:val="en-US"/>
        </w:rPr>
        <w:t>Connect to the database: A connection is established to the SQLite database file named "TRADE_DB".</w:t>
      </w:r>
    </w:p>
    <w:p w14:paraId="24171DF9" w14:textId="77777777" w:rsidR="006867BA" w:rsidRPr="006867BA" w:rsidRDefault="006867BA" w:rsidP="006867BA">
      <w:pPr>
        <w:pStyle w:val="NormalWeb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2"/>
          <w:szCs w:val="22"/>
          <w:lang w:val="en-US"/>
        </w:rPr>
      </w:pPr>
      <w:r w:rsidRPr="006867BA">
        <w:rPr>
          <w:rFonts w:asciiTheme="majorBidi" w:hAnsiTheme="majorBidi" w:cstheme="majorBidi"/>
          <w:sz w:val="22"/>
          <w:szCs w:val="22"/>
          <w:lang w:val="en-US"/>
        </w:rPr>
        <w:t xml:space="preserve">Read data: Data from the 'ITEM' table in the database is read into a pandas </w:t>
      </w:r>
      <w:proofErr w:type="spellStart"/>
      <w:r w:rsidRPr="006867BA">
        <w:rPr>
          <w:rFonts w:asciiTheme="majorBidi" w:hAnsiTheme="majorBidi" w:cstheme="majorBidi"/>
          <w:sz w:val="22"/>
          <w:szCs w:val="22"/>
          <w:lang w:val="en-US"/>
        </w:rPr>
        <w:t>DataFrame</w:t>
      </w:r>
      <w:proofErr w:type="spellEnd"/>
      <w:r w:rsidRPr="006867BA">
        <w:rPr>
          <w:rFonts w:asciiTheme="majorBidi" w:hAnsiTheme="majorBidi" w:cstheme="majorBidi"/>
          <w:sz w:val="22"/>
          <w:szCs w:val="22"/>
          <w:lang w:val="en-US"/>
        </w:rPr>
        <w:t xml:space="preserve"> called df.</w:t>
      </w:r>
    </w:p>
    <w:p w14:paraId="25E5AC7B" w14:textId="77777777" w:rsidR="006867BA" w:rsidRPr="006867BA" w:rsidRDefault="006867BA" w:rsidP="006867BA">
      <w:pPr>
        <w:pStyle w:val="NormalWeb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2"/>
          <w:szCs w:val="22"/>
          <w:lang w:val="en-US"/>
        </w:rPr>
      </w:pPr>
      <w:r w:rsidRPr="006867BA">
        <w:rPr>
          <w:rFonts w:asciiTheme="majorBidi" w:hAnsiTheme="majorBidi" w:cstheme="majorBidi"/>
          <w:sz w:val="22"/>
          <w:szCs w:val="22"/>
          <w:lang w:val="en-US"/>
        </w:rPr>
        <w:t>Descriptive statistics: The code calculates and prints descriptive statistics (count, sum, average, minimum, maximum) for the '</w:t>
      </w:r>
      <w:proofErr w:type="spellStart"/>
      <w:r w:rsidRPr="006867BA">
        <w:rPr>
          <w:rFonts w:asciiTheme="majorBidi" w:hAnsiTheme="majorBidi" w:cstheme="majorBidi"/>
          <w:sz w:val="22"/>
          <w:szCs w:val="22"/>
          <w:lang w:val="en-US"/>
        </w:rPr>
        <w:t>ItemPrice</w:t>
      </w:r>
      <w:proofErr w:type="spellEnd"/>
      <w:r w:rsidRPr="006867BA">
        <w:rPr>
          <w:rFonts w:asciiTheme="majorBidi" w:hAnsiTheme="majorBidi" w:cstheme="majorBidi"/>
          <w:sz w:val="22"/>
          <w:szCs w:val="22"/>
          <w:lang w:val="en-US"/>
        </w:rPr>
        <w:t xml:space="preserve">' column of the </w:t>
      </w:r>
      <w:proofErr w:type="spellStart"/>
      <w:r w:rsidRPr="006867BA">
        <w:rPr>
          <w:rFonts w:asciiTheme="majorBidi" w:hAnsiTheme="majorBidi" w:cstheme="majorBidi"/>
          <w:sz w:val="22"/>
          <w:szCs w:val="22"/>
          <w:lang w:val="en-US"/>
        </w:rPr>
        <w:t>DataFrame</w:t>
      </w:r>
      <w:proofErr w:type="spellEnd"/>
      <w:r w:rsidRPr="006867BA">
        <w:rPr>
          <w:rFonts w:asciiTheme="majorBidi" w:hAnsiTheme="majorBidi" w:cstheme="majorBidi"/>
          <w:sz w:val="22"/>
          <w:szCs w:val="22"/>
          <w:lang w:val="en-US"/>
        </w:rPr>
        <w:t>.</w:t>
      </w:r>
    </w:p>
    <w:p w14:paraId="7716A80C" w14:textId="77777777" w:rsidR="006867BA" w:rsidRPr="006867BA" w:rsidRDefault="006867BA" w:rsidP="006867BA">
      <w:pPr>
        <w:pStyle w:val="NormalWeb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2"/>
          <w:szCs w:val="22"/>
          <w:lang w:val="en-US"/>
        </w:rPr>
      </w:pPr>
      <w:r w:rsidRPr="006867BA">
        <w:rPr>
          <w:rFonts w:asciiTheme="majorBidi" w:hAnsiTheme="majorBidi" w:cstheme="majorBidi"/>
          <w:sz w:val="22"/>
          <w:szCs w:val="22"/>
          <w:lang w:val="en-US"/>
        </w:rPr>
        <w:t xml:space="preserve">Grouping by category: The </w:t>
      </w:r>
      <w:proofErr w:type="spellStart"/>
      <w:r w:rsidRPr="006867BA">
        <w:rPr>
          <w:rFonts w:asciiTheme="majorBidi" w:hAnsiTheme="majorBidi" w:cstheme="majorBidi"/>
          <w:sz w:val="22"/>
          <w:szCs w:val="22"/>
          <w:lang w:val="en-US"/>
        </w:rPr>
        <w:t>DataFrame</w:t>
      </w:r>
      <w:proofErr w:type="spellEnd"/>
      <w:r w:rsidRPr="006867BA">
        <w:rPr>
          <w:rFonts w:asciiTheme="majorBidi" w:hAnsiTheme="majorBidi" w:cstheme="majorBidi"/>
          <w:sz w:val="22"/>
          <w:szCs w:val="22"/>
          <w:lang w:val="en-US"/>
        </w:rPr>
        <w:t xml:space="preserve"> is grouped by the 'Category' column.</w:t>
      </w:r>
    </w:p>
    <w:p w14:paraId="3B39CB7F" w14:textId="77777777" w:rsidR="006867BA" w:rsidRPr="006867BA" w:rsidRDefault="006867BA" w:rsidP="006867BA">
      <w:pPr>
        <w:pStyle w:val="NormalWeb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2"/>
          <w:szCs w:val="22"/>
          <w:lang w:val="en-US"/>
        </w:rPr>
      </w:pPr>
      <w:r w:rsidRPr="006867BA">
        <w:rPr>
          <w:rFonts w:asciiTheme="majorBidi" w:hAnsiTheme="majorBidi" w:cstheme="majorBidi"/>
          <w:sz w:val="22"/>
          <w:szCs w:val="22"/>
          <w:lang w:val="en-US"/>
        </w:rPr>
        <w:t>Aggregation: The code counts the number of items in each category based on the '</w:t>
      </w:r>
      <w:proofErr w:type="spellStart"/>
      <w:r w:rsidRPr="006867BA">
        <w:rPr>
          <w:rFonts w:asciiTheme="majorBidi" w:hAnsiTheme="majorBidi" w:cstheme="majorBidi"/>
          <w:sz w:val="22"/>
          <w:szCs w:val="22"/>
          <w:lang w:val="en-US"/>
        </w:rPr>
        <w:t>ItemName</w:t>
      </w:r>
      <w:proofErr w:type="spellEnd"/>
      <w:r w:rsidRPr="006867BA">
        <w:rPr>
          <w:rFonts w:asciiTheme="majorBidi" w:hAnsiTheme="majorBidi" w:cstheme="majorBidi"/>
          <w:sz w:val="22"/>
          <w:szCs w:val="22"/>
          <w:lang w:val="en-US"/>
        </w:rPr>
        <w:t xml:space="preserve">' column and stores the results in a new </w:t>
      </w:r>
      <w:proofErr w:type="spellStart"/>
      <w:r w:rsidRPr="006867BA">
        <w:rPr>
          <w:rFonts w:asciiTheme="majorBidi" w:hAnsiTheme="majorBidi" w:cstheme="majorBidi"/>
          <w:sz w:val="22"/>
          <w:szCs w:val="22"/>
          <w:lang w:val="en-US"/>
        </w:rPr>
        <w:t>DataFrame</w:t>
      </w:r>
      <w:proofErr w:type="spellEnd"/>
      <w:r w:rsidRPr="006867BA">
        <w:rPr>
          <w:rFonts w:asciiTheme="majorBidi" w:hAnsiTheme="majorBidi" w:cstheme="majorBidi"/>
          <w:sz w:val="22"/>
          <w:szCs w:val="22"/>
          <w:lang w:val="en-US"/>
        </w:rPr>
        <w:t xml:space="preserve"> called </w:t>
      </w:r>
      <w:proofErr w:type="spellStart"/>
      <w:r w:rsidRPr="006867BA">
        <w:rPr>
          <w:rFonts w:asciiTheme="majorBidi" w:hAnsiTheme="majorBidi" w:cstheme="majorBidi"/>
          <w:sz w:val="22"/>
          <w:szCs w:val="22"/>
          <w:lang w:val="en-US"/>
        </w:rPr>
        <w:t>itemCountByCategory</w:t>
      </w:r>
      <w:proofErr w:type="spellEnd"/>
      <w:r w:rsidRPr="006867BA">
        <w:rPr>
          <w:rFonts w:asciiTheme="majorBidi" w:hAnsiTheme="majorBidi" w:cstheme="majorBidi"/>
          <w:sz w:val="22"/>
          <w:szCs w:val="22"/>
          <w:lang w:val="en-US"/>
        </w:rPr>
        <w:t>.</w:t>
      </w:r>
    </w:p>
    <w:p w14:paraId="334099C9" w14:textId="77777777" w:rsidR="006867BA" w:rsidRPr="006867BA" w:rsidRDefault="006867BA" w:rsidP="006867BA">
      <w:pPr>
        <w:pStyle w:val="NormalWeb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2"/>
          <w:szCs w:val="22"/>
          <w:lang w:val="en-US"/>
        </w:rPr>
      </w:pPr>
      <w:r w:rsidRPr="006867BA">
        <w:rPr>
          <w:rFonts w:asciiTheme="majorBidi" w:hAnsiTheme="majorBidi" w:cstheme="majorBidi"/>
          <w:sz w:val="22"/>
          <w:szCs w:val="22"/>
          <w:lang w:val="en-US"/>
        </w:rPr>
        <w:t>A bar plot is created to visualize the count of items in each category.</w:t>
      </w:r>
    </w:p>
    <w:p w14:paraId="505874E8" w14:textId="77777777" w:rsidR="006867BA" w:rsidRPr="006867BA" w:rsidRDefault="006867BA" w:rsidP="006867BA">
      <w:pPr>
        <w:pStyle w:val="NormalWeb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2"/>
          <w:szCs w:val="22"/>
          <w:lang w:val="en-US"/>
        </w:rPr>
      </w:pPr>
      <w:r w:rsidRPr="006867BA">
        <w:rPr>
          <w:rFonts w:asciiTheme="majorBidi" w:hAnsiTheme="majorBidi" w:cstheme="majorBidi"/>
          <w:sz w:val="22"/>
          <w:szCs w:val="22"/>
          <w:lang w:val="en-US"/>
        </w:rPr>
        <w:t>A pie chart is created to show the percentage distribution of items across categories.</w:t>
      </w:r>
    </w:p>
    <w:p w14:paraId="6C89CDA8" w14:textId="77777777" w:rsidR="006867BA" w:rsidRPr="006867BA" w:rsidRDefault="006867BA" w:rsidP="006867BA">
      <w:pPr>
        <w:pStyle w:val="NormalWeb"/>
        <w:numPr>
          <w:ilvl w:val="0"/>
          <w:numId w:val="8"/>
        </w:numPr>
        <w:spacing w:line="360" w:lineRule="auto"/>
        <w:rPr>
          <w:rFonts w:asciiTheme="majorBidi" w:hAnsiTheme="majorBidi" w:cstheme="majorBidi"/>
          <w:sz w:val="22"/>
          <w:szCs w:val="22"/>
          <w:lang w:val="en-US"/>
        </w:rPr>
      </w:pPr>
      <w:r w:rsidRPr="006867BA">
        <w:rPr>
          <w:rFonts w:asciiTheme="majorBidi" w:hAnsiTheme="majorBidi" w:cstheme="majorBidi"/>
          <w:sz w:val="22"/>
          <w:szCs w:val="22"/>
          <w:lang w:val="en-US"/>
        </w:rPr>
        <w:t>Close connection: The connection to the database is closed.</w:t>
      </w:r>
    </w:p>
    <w:p w14:paraId="7DA39D04" w14:textId="77777777" w:rsidR="006867BA" w:rsidRPr="006867BA" w:rsidRDefault="006867BA" w:rsidP="006867BA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b/>
          <w:bCs/>
          <w:sz w:val="22"/>
          <w:szCs w:val="22"/>
          <w:lang w:val="en-US"/>
        </w:rPr>
      </w:pPr>
      <w:r w:rsidRPr="006867BA">
        <w:rPr>
          <w:rFonts w:asciiTheme="majorBidi" w:hAnsiTheme="majorBidi" w:cstheme="majorBidi"/>
          <w:b/>
          <w:bCs/>
          <w:sz w:val="22"/>
          <w:szCs w:val="22"/>
          <w:lang w:val="en-US"/>
        </w:rPr>
        <w:t xml:space="preserve">Summary: </w:t>
      </w:r>
    </w:p>
    <w:p w14:paraId="08CB8D61" w14:textId="77777777" w:rsidR="006867BA" w:rsidRPr="006867BA" w:rsidRDefault="006867BA" w:rsidP="006867BA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  <w:r w:rsidRPr="006867BA">
        <w:rPr>
          <w:rFonts w:asciiTheme="majorBidi" w:hAnsiTheme="majorBidi" w:cstheme="majorBidi"/>
          <w:sz w:val="22"/>
          <w:szCs w:val="22"/>
          <w:lang w:val="en-US"/>
        </w:rPr>
        <w:t>In essence, the code reads data from a database, performs basic data analysis, and then visualizes the distribution of items across different categories using a bar plot and a pie chart.</w:t>
      </w:r>
    </w:p>
    <w:p w14:paraId="66E06E4D" w14:textId="77777777" w:rsidR="006867BA" w:rsidRPr="004466AA" w:rsidRDefault="006867BA" w:rsidP="00826585">
      <w:pPr>
        <w:pStyle w:val="NormalWeb"/>
        <w:spacing w:before="0" w:beforeAutospacing="0" w:after="0" w:afterAutospacing="0" w:line="360" w:lineRule="auto"/>
        <w:rPr>
          <w:rFonts w:asciiTheme="majorBidi" w:hAnsiTheme="majorBidi" w:cstheme="majorBidi"/>
          <w:sz w:val="22"/>
          <w:szCs w:val="22"/>
        </w:rPr>
      </w:pPr>
    </w:p>
    <w:sectPr w:rsidR="006867BA" w:rsidRPr="004466AA" w:rsidSect="00442B98">
      <w:headerReference w:type="even" r:id="rId15"/>
      <w:headerReference w:type="default" r:id="rId16"/>
      <w:footerReference w:type="default" r:id="rId17"/>
      <w:headerReference w:type="first" r:id="rId18"/>
      <w:pgSz w:w="11900" w:h="16840"/>
      <w:pgMar w:top="900" w:right="200" w:bottom="720" w:left="5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AAA09" w14:textId="77777777" w:rsidR="00F23B12" w:rsidRDefault="00F23B12" w:rsidP="005349DC">
      <w:r>
        <w:separator/>
      </w:r>
    </w:p>
  </w:endnote>
  <w:endnote w:type="continuationSeparator" w:id="0">
    <w:p w14:paraId="7D096687" w14:textId="77777777" w:rsidR="00F23B12" w:rsidRDefault="00F23B12" w:rsidP="00534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AGGJ+Arial,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83001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4E9E59" w14:textId="13EBA17D" w:rsidR="00BD50E7" w:rsidRDefault="00BD50E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396B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F3FA5B0" w14:textId="4AE985EA" w:rsidR="00BD50E7" w:rsidRDefault="00BD50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920564" w14:textId="77777777" w:rsidR="00F23B12" w:rsidRDefault="00F23B12" w:rsidP="005349DC">
      <w:r>
        <w:separator/>
      </w:r>
    </w:p>
  </w:footnote>
  <w:footnote w:type="continuationSeparator" w:id="0">
    <w:p w14:paraId="5FAA210B" w14:textId="77777777" w:rsidR="00F23B12" w:rsidRDefault="00F23B12" w:rsidP="005349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018FA9" w14:textId="77777777" w:rsidR="005349DC" w:rsidRDefault="00F23B12">
    <w:pPr>
      <w:pStyle w:val="Header"/>
    </w:pPr>
    <w:r>
      <w:rPr>
        <w:noProof/>
      </w:rPr>
      <w:pict w14:anchorId="605BFE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" o:spid="_x0000_s2051" type="#_x0000_t75" alt="A4 portrait- draft2- intor pages-02" style="position:absolute;margin-left:0;margin-top:0;width:623.5pt;height:870.25pt;z-index:-251657216;mso-wrap-edited:f;mso-width-percent:0;mso-height-percent:0;mso-position-horizontal:center;mso-position-horizontal-relative:margin;mso-position-vertical:center;mso-position-vertical-relative:margin;mso-width-percent:0;mso-height-percent:0" wrapcoords="-26 335 -26 1955 6368 2123 10787 2123 10787 19999 -26 19999 -26 21190 21600 21190 21600 19999 156 19999 104 19980 10761 19701 10787 2123 15206 2123 21600 1955 21600 335 -26 335">
          <v:imagedata r:id="rId1" o:title="A4 portrait- draft2- intor pages-0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A258A7" w14:textId="77777777" w:rsidR="005349DC" w:rsidRDefault="00ED605F" w:rsidP="00ED605F">
    <w:pPr>
      <w:pStyle w:val="Header"/>
      <w:ind w:hanging="900"/>
    </w:pPr>
    <w:r>
      <w:rPr>
        <w:noProof/>
      </w:rPr>
      <w:drawing>
        <wp:inline distT="0" distB="0" distL="0" distR="0" wp14:anchorId="444D8083" wp14:editId="6C47F0B6">
          <wp:extent cx="7534276" cy="380390"/>
          <wp:effectExtent l="0" t="0" r="0" b="635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1965" cy="4337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A9E78" w14:textId="77777777" w:rsidR="005349DC" w:rsidRDefault="00F23B12">
    <w:pPr>
      <w:pStyle w:val="Header"/>
    </w:pPr>
    <w:r>
      <w:rPr>
        <w:noProof/>
      </w:rPr>
      <w:pict w14:anchorId="3C0F27A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" o:spid="_x0000_s2049" type="#_x0000_t75" alt="A4 portrait- draft2- intor pages-02" style="position:absolute;margin-left:0;margin-top:0;width:623.5pt;height:870.25pt;z-index:-251656192;mso-wrap-edited:f;mso-width-percent:0;mso-height-percent:0;mso-position-horizontal:center;mso-position-horizontal-relative:margin;mso-position-vertical:center;mso-position-vertical-relative:margin;mso-width-percent:0;mso-height-percent:0" wrapcoords="-26 335 -26 1955 6368 2123 10787 2123 10787 19999 -26 19999 -26 21190 21600 21190 21600 19999 156 19999 104 19980 10761 19701 10787 2123 15206 2123 21600 1955 21600 335 -26 335">
          <v:imagedata r:id="rId1" o:title="A4 portrait- draft2- intor pages-0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D2C27"/>
    <w:multiLevelType w:val="hybridMultilevel"/>
    <w:tmpl w:val="13C258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325C4"/>
    <w:multiLevelType w:val="hybridMultilevel"/>
    <w:tmpl w:val="24788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5808BE"/>
    <w:multiLevelType w:val="hybridMultilevel"/>
    <w:tmpl w:val="C27E0B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53602"/>
    <w:multiLevelType w:val="hybridMultilevel"/>
    <w:tmpl w:val="68C00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B063D"/>
    <w:multiLevelType w:val="hybridMultilevel"/>
    <w:tmpl w:val="E990C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BB6832"/>
    <w:multiLevelType w:val="hybridMultilevel"/>
    <w:tmpl w:val="13727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CD58BE"/>
    <w:multiLevelType w:val="hybridMultilevel"/>
    <w:tmpl w:val="37982D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DD2FD0"/>
    <w:multiLevelType w:val="hybridMultilevel"/>
    <w:tmpl w:val="32E6EB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FE2F86"/>
    <w:multiLevelType w:val="hybridMultilevel"/>
    <w:tmpl w:val="903E23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8"/>
  </w:num>
  <w:num w:numId="5">
    <w:abstractNumId w:val="2"/>
  </w:num>
  <w:num w:numId="6">
    <w:abstractNumId w:val="0"/>
  </w:num>
  <w:num w:numId="7">
    <w:abstractNumId w:val="1"/>
  </w:num>
  <w:num w:numId="8">
    <w:abstractNumId w:val="7"/>
  </w:num>
  <w:num w:numId="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wtjQ1NDWzNDMzMTdQ0lEKTi0uzszPAykwqQUAvRRk1SwAAAA="/>
  </w:docVars>
  <w:rsids>
    <w:rsidRoot w:val="00920FCF"/>
    <w:rsid w:val="00002798"/>
    <w:rsid w:val="0001509B"/>
    <w:rsid w:val="00021088"/>
    <w:rsid w:val="00034376"/>
    <w:rsid w:val="000356AF"/>
    <w:rsid w:val="000369E6"/>
    <w:rsid w:val="00037FC9"/>
    <w:rsid w:val="00042848"/>
    <w:rsid w:val="0004356D"/>
    <w:rsid w:val="00045194"/>
    <w:rsid w:val="00066745"/>
    <w:rsid w:val="00067594"/>
    <w:rsid w:val="00080BA3"/>
    <w:rsid w:val="00092F77"/>
    <w:rsid w:val="000933A7"/>
    <w:rsid w:val="000948BE"/>
    <w:rsid w:val="000B0267"/>
    <w:rsid w:val="000B2956"/>
    <w:rsid w:val="000B6889"/>
    <w:rsid w:val="000D0EDD"/>
    <w:rsid w:val="000D2D86"/>
    <w:rsid w:val="000D7484"/>
    <w:rsid w:val="000D7F1F"/>
    <w:rsid w:val="000E0634"/>
    <w:rsid w:val="000E553E"/>
    <w:rsid w:val="000E73B3"/>
    <w:rsid w:val="000F096B"/>
    <w:rsid w:val="00103633"/>
    <w:rsid w:val="00113C15"/>
    <w:rsid w:val="00120AEC"/>
    <w:rsid w:val="0012209A"/>
    <w:rsid w:val="001320FF"/>
    <w:rsid w:val="001342CB"/>
    <w:rsid w:val="00135C2A"/>
    <w:rsid w:val="00150643"/>
    <w:rsid w:val="00155D1A"/>
    <w:rsid w:val="00162371"/>
    <w:rsid w:val="0017176B"/>
    <w:rsid w:val="00184059"/>
    <w:rsid w:val="001960B1"/>
    <w:rsid w:val="00197071"/>
    <w:rsid w:val="001A4164"/>
    <w:rsid w:val="001B02D7"/>
    <w:rsid w:val="001B143E"/>
    <w:rsid w:val="001B715D"/>
    <w:rsid w:val="001C272E"/>
    <w:rsid w:val="001C6339"/>
    <w:rsid w:val="001E19F9"/>
    <w:rsid w:val="001E1DD6"/>
    <w:rsid w:val="001E48A2"/>
    <w:rsid w:val="001E4924"/>
    <w:rsid w:val="001E7BEB"/>
    <w:rsid w:val="00202328"/>
    <w:rsid w:val="0021413B"/>
    <w:rsid w:val="002210C5"/>
    <w:rsid w:val="00226187"/>
    <w:rsid w:val="0022704B"/>
    <w:rsid w:val="00227850"/>
    <w:rsid w:val="00231DEF"/>
    <w:rsid w:val="002337A5"/>
    <w:rsid w:val="00265737"/>
    <w:rsid w:val="00275092"/>
    <w:rsid w:val="0028046B"/>
    <w:rsid w:val="002819D8"/>
    <w:rsid w:val="002845ED"/>
    <w:rsid w:val="00291BEB"/>
    <w:rsid w:val="002920C2"/>
    <w:rsid w:val="002924B6"/>
    <w:rsid w:val="002A220A"/>
    <w:rsid w:val="002B2E88"/>
    <w:rsid w:val="002B2F8C"/>
    <w:rsid w:val="002B3550"/>
    <w:rsid w:val="002B71A6"/>
    <w:rsid w:val="002C687C"/>
    <w:rsid w:val="002C6D22"/>
    <w:rsid w:val="002D509E"/>
    <w:rsid w:val="002D69F3"/>
    <w:rsid w:val="002E30B0"/>
    <w:rsid w:val="002F24D4"/>
    <w:rsid w:val="002F56F9"/>
    <w:rsid w:val="003122AF"/>
    <w:rsid w:val="003133AD"/>
    <w:rsid w:val="00314AA1"/>
    <w:rsid w:val="00314B1A"/>
    <w:rsid w:val="00327F2E"/>
    <w:rsid w:val="00333246"/>
    <w:rsid w:val="00343E8A"/>
    <w:rsid w:val="00350D63"/>
    <w:rsid w:val="00366A54"/>
    <w:rsid w:val="00372E70"/>
    <w:rsid w:val="0037554A"/>
    <w:rsid w:val="00375AA9"/>
    <w:rsid w:val="0039536C"/>
    <w:rsid w:val="00395B20"/>
    <w:rsid w:val="00396C98"/>
    <w:rsid w:val="003A272C"/>
    <w:rsid w:val="003A35A5"/>
    <w:rsid w:val="003A5B60"/>
    <w:rsid w:val="003A605D"/>
    <w:rsid w:val="003B6475"/>
    <w:rsid w:val="003B6C08"/>
    <w:rsid w:val="003C029A"/>
    <w:rsid w:val="003C1164"/>
    <w:rsid w:val="003C5410"/>
    <w:rsid w:val="003D5C1E"/>
    <w:rsid w:val="003D7206"/>
    <w:rsid w:val="003E66CD"/>
    <w:rsid w:val="003F0684"/>
    <w:rsid w:val="00403135"/>
    <w:rsid w:val="00412664"/>
    <w:rsid w:val="0041577E"/>
    <w:rsid w:val="0044176F"/>
    <w:rsid w:val="00442B98"/>
    <w:rsid w:val="004447D2"/>
    <w:rsid w:val="004466AA"/>
    <w:rsid w:val="00455A3C"/>
    <w:rsid w:val="004658D5"/>
    <w:rsid w:val="00472CB1"/>
    <w:rsid w:val="0047557D"/>
    <w:rsid w:val="0047676C"/>
    <w:rsid w:val="0048167C"/>
    <w:rsid w:val="00497FAF"/>
    <w:rsid w:val="004A165D"/>
    <w:rsid w:val="004B2AEF"/>
    <w:rsid w:val="004B5EE3"/>
    <w:rsid w:val="004C7D95"/>
    <w:rsid w:val="004D5FC0"/>
    <w:rsid w:val="004E038D"/>
    <w:rsid w:val="004E3B74"/>
    <w:rsid w:val="004F6652"/>
    <w:rsid w:val="005026D1"/>
    <w:rsid w:val="0050396B"/>
    <w:rsid w:val="0051371C"/>
    <w:rsid w:val="00514DB8"/>
    <w:rsid w:val="00520C33"/>
    <w:rsid w:val="005250C9"/>
    <w:rsid w:val="0053228A"/>
    <w:rsid w:val="005340D4"/>
    <w:rsid w:val="005349DC"/>
    <w:rsid w:val="00537DB1"/>
    <w:rsid w:val="00543649"/>
    <w:rsid w:val="00561F93"/>
    <w:rsid w:val="005755F8"/>
    <w:rsid w:val="00580790"/>
    <w:rsid w:val="00585ACD"/>
    <w:rsid w:val="00586E9C"/>
    <w:rsid w:val="00586F8A"/>
    <w:rsid w:val="005A14B2"/>
    <w:rsid w:val="005A5D9C"/>
    <w:rsid w:val="005C043A"/>
    <w:rsid w:val="005C241D"/>
    <w:rsid w:val="005C4589"/>
    <w:rsid w:val="005C52E0"/>
    <w:rsid w:val="005D2363"/>
    <w:rsid w:val="00605547"/>
    <w:rsid w:val="00606525"/>
    <w:rsid w:val="00607352"/>
    <w:rsid w:val="00611724"/>
    <w:rsid w:val="0061351C"/>
    <w:rsid w:val="006222C0"/>
    <w:rsid w:val="00633AAA"/>
    <w:rsid w:val="00636353"/>
    <w:rsid w:val="00647D4F"/>
    <w:rsid w:val="00653167"/>
    <w:rsid w:val="00660E4D"/>
    <w:rsid w:val="00662118"/>
    <w:rsid w:val="00673225"/>
    <w:rsid w:val="00681EF3"/>
    <w:rsid w:val="006865FC"/>
    <w:rsid w:val="006867BA"/>
    <w:rsid w:val="00696D9C"/>
    <w:rsid w:val="006A1EE0"/>
    <w:rsid w:val="006A3253"/>
    <w:rsid w:val="006B329D"/>
    <w:rsid w:val="006B6BAF"/>
    <w:rsid w:val="006C20CB"/>
    <w:rsid w:val="006D02A7"/>
    <w:rsid w:val="006D485B"/>
    <w:rsid w:val="006D6AE4"/>
    <w:rsid w:val="006E2799"/>
    <w:rsid w:val="006F3AAC"/>
    <w:rsid w:val="006F3E89"/>
    <w:rsid w:val="00712E3E"/>
    <w:rsid w:val="00714C12"/>
    <w:rsid w:val="00715C09"/>
    <w:rsid w:val="007236CA"/>
    <w:rsid w:val="007238C9"/>
    <w:rsid w:val="0073226B"/>
    <w:rsid w:val="00735ABC"/>
    <w:rsid w:val="00736A64"/>
    <w:rsid w:val="00741EA6"/>
    <w:rsid w:val="00752E6F"/>
    <w:rsid w:val="0075746F"/>
    <w:rsid w:val="00764972"/>
    <w:rsid w:val="00777C36"/>
    <w:rsid w:val="00787C5B"/>
    <w:rsid w:val="00790DAA"/>
    <w:rsid w:val="00794DBF"/>
    <w:rsid w:val="0079775E"/>
    <w:rsid w:val="007A082D"/>
    <w:rsid w:val="007B66E0"/>
    <w:rsid w:val="007B7698"/>
    <w:rsid w:val="007D7883"/>
    <w:rsid w:val="007E5A5F"/>
    <w:rsid w:val="007E5EE2"/>
    <w:rsid w:val="007E7529"/>
    <w:rsid w:val="007F0E97"/>
    <w:rsid w:val="007F111C"/>
    <w:rsid w:val="007F3E16"/>
    <w:rsid w:val="00802184"/>
    <w:rsid w:val="00804713"/>
    <w:rsid w:val="00822889"/>
    <w:rsid w:val="00826585"/>
    <w:rsid w:val="0085766F"/>
    <w:rsid w:val="00870EBB"/>
    <w:rsid w:val="00871453"/>
    <w:rsid w:val="008734E4"/>
    <w:rsid w:val="00877460"/>
    <w:rsid w:val="008809E6"/>
    <w:rsid w:val="008872C7"/>
    <w:rsid w:val="008A0C26"/>
    <w:rsid w:val="008A127D"/>
    <w:rsid w:val="008A1EBF"/>
    <w:rsid w:val="008B4F12"/>
    <w:rsid w:val="008C0B73"/>
    <w:rsid w:val="008D4787"/>
    <w:rsid w:val="008E4160"/>
    <w:rsid w:val="008F7F6D"/>
    <w:rsid w:val="0090015A"/>
    <w:rsid w:val="0090178F"/>
    <w:rsid w:val="00902817"/>
    <w:rsid w:val="00913B29"/>
    <w:rsid w:val="00920FCF"/>
    <w:rsid w:val="0093113E"/>
    <w:rsid w:val="00934377"/>
    <w:rsid w:val="00937338"/>
    <w:rsid w:val="00952A66"/>
    <w:rsid w:val="0096481B"/>
    <w:rsid w:val="00991C9D"/>
    <w:rsid w:val="00995916"/>
    <w:rsid w:val="009A4FDF"/>
    <w:rsid w:val="009B186E"/>
    <w:rsid w:val="009D2CE6"/>
    <w:rsid w:val="009D3050"/>
    <w:rsid w:val="009D314B"/>
    <w:rsid w:val="009E2E4A"/>
    <w:rsid w:val="009F65E6"/>
    <w:rsid w:val="00A01D12"/>
    <w:rsid w:val="00A01F05"/>
    <w:rsid w:val="00A13D8C"/>
    <w:rsid w:val="00A31C10"/>
    <w:rsid w:val="00A36C9D"/>
    <w:rsid w:val="00A449F7"/>
    <w:rsid w:val="00A45C98"/>
    <w:rsid w:val="00A47330"/>
    <w:rsid w:val="00A5448C"/>
    <w:rsid w:val="00A54B18"/>
    <w:rsid w:val="00A82AE3"/>
    <w:rsid w:val="00A96932"/>
    <w:rsid w:val="00AB1BC3"/>
    <w:rsid w:val="00AC32FB"/>
    <w:rsid w:val="00AC7DB5"/>
    <w:rsid w:val="00AE24BD"/>
    <w:rsid w:val="00AE27D2"/>
    <w:rsid w:val="00AE359A"/>
    <w:rsid w:val="00AE45F3"/>
    <w:rsid w:val="00AE6E17"/>
    <w:rsid w:val="00AE7AC9"/>
    <w:rsid w:val="00AF48B4"/>
    <w:rsid w:val="00AF4FCD"/>
    <w:rsid w:val="00B045AF"/>
    <w:rsid w:val="00B21A87"/>
    <w:rsid w:val="00B247B3"/>
    <w:rsid w:val="00B27C97"/>
    <w:rsid w:val="00B3031B"/>
    <w:rsid w:val="00B4197D"/>
    <w:rsid w:val="00B43E27"/>
    <w:rsid w:val="00B47E40"/>
    <w:rsid w:val="00B564AC"/>
    <w:rsid w:val="00B64A6D"/>
    <w:rsid w:val="00B65C20"/>
    <w:rsid w:val="00B663E0"/>
    <w:rsid w:val="00B910E8"/>
    <w:rsid w:val="00B96755"/>
    <w:rsid w:val="00BB02B9"/>
    <w:rsid w:val="00BC0136"/>
    <w:rsid w:val="00BC60A6"/>
    <w:rsid w:val="00BD1784"/>
    <w:rsid w:val="00BD50E7"/>
    <w:rsid w:val="00BE59C7"/>
    <w:rsid w:val="00C04292"/>
    <w:rsid w:val="00C13C77"/>
    <w:rsid w:val="00C1505D"/>
    <w:rsid w:val="00C27191"/>
    <w:rsid w:val="00C3230B"/>
    <w:rsid w:val="00C56456"/>
    <w:rsid w:val="00C77FCA"/>
    <w:rsid w:val="00C82232"/>
    <w:rsid w:val="00C83FFD"/>
    <w:rsid w:val="00C87653"/>
    <w:rsid w:val="00C9508F"/>
    <w:rsid w:val="00CD2DE6"/>
    <w:rsid w:val="00CD52CA"/>
    <w:rsid w:val="00CE2700"/>
    <w:rsid w:val="00D04320"/>
    <w:rsid w:val="00D05B5D"/>
    <w:rsid w:val="00D1015B"/>
    <w:rsid w:val="00D14AA6"/>
    <w:rsid w:val="00D15CE3"/>
    <w:rsid w:val="00D4065A"/>
    <w:rsid w:val="00D51E11"/>
    <w:rsid w:val="00D539EA"/>
    <w:rsid w:val="00D55EB8"/>
    <w:rsid w:val="00D56340"/>
    <w:rsid w:val="00D8143C"/>
    <w:rsid w:val="00D820CA"/>
    <w:rsid w:val="00D82C89"/>
    <w:rsid w:val="00D91EA5"/>
    <w:rsid w:val="00D92109"/>
    <w:rsid w:val="00D93BEB"/>
    <w:rsid w:val="00DA1AF1"/>
    <w:rsid w:val="00DA3C2E"/>
    <w:rsid w:val="00DA6945"/>
    <w:rsid w:val="00DB249B"/>
    <w:rsid w:val="00DB32AA"/>
    <w:rsid w:val="00DB5D54"/>
    <w:rsid w:val="00DC4719"/>
    <w:rsid w:val="00DD2E33"/>
    <w:rsid w:val="00DD72D6"/>
    <w:rsid w:val="00DE4736"/>
    <w:rsid w:val="00E02FF1"/>
    <w:rsid w:val="00E037B0"/>
    <w:rsid w:val="00E05F2D"/>
    <w:rsid w:val="00E147BB"/>
    <w:rsid w:val="00E14D38"/>
    <w:rsid w:val="00E20EFA"/>
    <w:rsid w:val="00E33FEE"/>
    <w:rsid w:val="00E34006"/>
    <w:rsid w:val="00E37DDF"/>
    <w:rsid w:val="00E4429C"/>
    <w:rsid w:val="00E517AA"/>
    <w:rsid w:val="00E57571"/>
    <w:rsid w:val="00E70DC5"/>
    <w:rsid w:val="00E75AAF"/>
    <w:rsid w:val="00E7727B"/>
    <w:rsid w:val="00E82501"/>
    <w:rsid w:val="00E91DB1"/>
    <w:rsid w:val="00EA34FD"/>
    <w:rsid w:val="00EA56BF"/>
    <w:rsid w:val="00EB03D1"/>
    <w:rsid w:val="00EB0ACA"/>
    <w:rsid w:val="00ED37F0"/>
    <w:rsid w:val="00ED605F"/>
    <w:rsid w:val="00EF6E75"/>
    <w:rsid w:val="00EF7408"/>
    <w:rsid w:val="00F0630F"/>
    <w:rsid w:val="00F1791E"/>
    <w:rsid w:val="00F20D21"/>
    <w:rsid w:val="00F217DA"/>
    <w:rsid w:val="00F23B12"/>
    <w:rsid w:val="00F24044"/>
    <w:rsid w:val="00F3148A"/>
    <w:rsid w:val="00F34B7B"/>
    <w:rsid w:val="00F35FCE"/>
    <w:rsid w:val="00F53F51"/>
    <w:rsid w:val="00F54C0A"/>
    <w:rsid w:val="00F55D6C"/>
    <w:rsid w:val="00F61127"/>
    <w:rsid w:val="00F752DD"/>
    <w:rsid w:val="00F83CBC"/>
    <w:rsid w:val="00F869B5"/>
    <w:rsid w:val="00F86ECC"/>
    <w:rsid w:val="00F91163"/>
    <w:rsid w:val="00FB1272"/>
    <w:rsid w:val="00FB3511"/>
    <w:rsid w:val="00FB6528"/>
    <w:rsid w:val="00FB79F5"/>
    <w:rsid w:val="00FC00C9"/>
    <w:rsid w:val="00FC0916"/>
    <w:rsid w:val="00FC455F"/>
    <w:rsid w:val="00FD05D1"/>
    <w:rsid w:val="00FD409C"/>
    <w:rsid w:val="00FD43CE"/>
    <w:rsid w:val="00FD48C0"/>
    <w:rsid w:val="00FD52C5"/>
    <w:rsid w:val="00FD6035"/>
    <w:rsid w:val="00FE489D"/>
    <w:rsid w:val="00FF0289"/>
    <w:rsid w:val="00FF3F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5D95726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Default"/>
    <w:next w:val="Default"/>
    <w:link w:val="Heading1Char"/>
    <w:qFormat/>
    <w:rsid w:val="008A1EBF"/>
    <w:pPr>
      <w:outlineLvl w:val="0"/>
    </w:pPr>
    <w:rPr>
      <w:rFonts w:cs="Times New Roman"/>
      <w:color w:val="auto"/>
    </w:rPr>
  </w:style>
  <w:style w:type="paragraph" w:styleId="Heading2">
    <w:name w:val="heading 2"/>
    <w:basedOn w:val="Default"/>
    <w:next w:val="Default"/>
    <w:link w:val="Heading2Char"/>
    <w:qFormat/>
    <w:rsid w:val="008A1EBF"/>
    <w:pPr>
      <w:outlineLvl w:val="1"/>
    </w:pPr>
    <w:rPr>
      <w:rFonts w:cs="Times New Roman"/>
      <w:color w:val="auto"/>
    </w:rPr>
  </w:style>
  <w:style w:type="paragraph" w:styleId="Heading3">
    <w:name w:val="heading 3"/>
    <w:basedOn w:val="Default"/>
    <w:next w:val="Default"/>
    <w:link w:val="Heading3Char"/>
    <w:qFormat/>
    <w:rsid w:val="008A1EBF"/>
    <w:pPr>
      <w:outlineLvl w:val="2"/>
    </w:pPr>
    <w:rPr>
      <w:rFonts w:cs="Times New Roman"/>
      <w:color w:val="auto"/>
    </w:rPr>
  </w:style>
  <w:style w:type="paragraph" w:styleId="Heading4">
    <w:name w:val="heading 4"/>
    <w:basedOn w:val="Default"/>
    <w:next w:val="Default"/>
    <w:link w:val="Heading4Char"/>
    <w:qFormat/>
    <w:rsid w:val="008A1EBF"/>
    <w:pPr>
      <w:outlineLvl w:val="3"/>
    </w:pPr>
    <w:rPr>
      <w:rFonts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49D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49DC"/>
  </w:style>
  <w:style w:type="paragraph" w:styleId="Footer">
    <w:name w:val="footer"/>
    <w:basedOn w:val="Normal"/>
    <w:link w:val="FooterChar"/>
    <w:uiPriority w:val="99"/>
    <w:unhideWhenUsed/>
    <w:rsid w:val="005349D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49DC"/>
  </w:style>
  <w:style w:type="table" w:styleId="TableGrid">
    <w:name w:val="Table Grid"/>
    <w:basedOn w:val="TableNormal"/>
    <w:uiPriority w:val="39"/>
    <w:rsid w:val="005A5D9C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-Accent11">
    <w:name w:val="Light Grid - Accent 11"/>
    <w:basedOn w:val="TableNormal"/>
    <w:uiPriority w:val="62"/>
    <w:rsid w:val="005A5D9C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customStyle="1" w:styleId="TableGrid15">
    <w:name w:val="Table Grid15"/>
    <w:basedOn w:val="TableNormal"/>
    <w:next w:val="TableGrid"/>
    <w:uiPriority w:val="59"/>
    <w:rsid w:val="00ED37F0"/>
    <w:rPr>
      <w:rFonts w:ascii="Cambria" w:eastAsia="Calibri" w:hAnsi="Cambria" w:cs="Aharoni"/>
      <w:bCs/>
      <w:spacing w:val="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6">
    <w:name w:val="Table Grid16"/>
    <w:basedOn w:val="TableNormal"/>
    <w:next w:val="TableGrid"/>
    <w:uiPriority w:val="59"/>
    <w:rsid w:val="00ED37F0"/>
    <w:rPr>
      <w:rFonts w:eastAsia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A1EBF"/>
    <w:rPr>
      <w:rFonts w:ascii="BEAGGJ+Arial,Bold" w:eastAsia="Times New Roman" w:hAnsi="BEAGGJ+Arial,Bold" w:cs="Times New Roman"/>
    </w:rPr>
  </w:style>
  <w:style w:type="character" w:customStyle="1" w:styleId="Heading2Char">
    <w:name w:val="Heading 2 Char"/>
    <w:basedOn w:val="DefaultParagraphFont"/>
    <w:link w:val="Heading2"/>
    <w:rsid w:val="008A1EBF"/>
    <w:rPr>
      <w:rFonts w:ascii="BEAGGJ+Arial,Bold" w:eastAsia="Times New Roman" w:hAnsi="BEAGGJ+Arial,Bold" w:cs="Times New Roman"/>
    </w:rPr>
  </w:style>
  <w:style w:type="character" w:customStyle="1" w:styleId="Heading3Char">
    <w:name w:val="Heading 3 Char"/>
    <w:basedOn w:val="DefaultParagraphFont"/>
    <w:link w:val="Heading3"/>
    <w:rsid w:val="008A1EBF"/>
    <w:rPr>
      <w:rFonts w:ascii="BEAGGJ+Arial,Bold" w:eastAsia="Times New Roman" w:hAnsi="BEAGGJ+Arial,Bold" w:cs="Times New Roman"/>
    </w:rPr>
  </w:style>
  <w:style w:type="character" w:customStyle="1" w:styleId="Heading4Char">
    <w:name w:val="Heading 4 Char"/>
    <w:basedOn w:val="DefaultParagraphFont"/>
    <w:link w:val="Heading4"/>
    <w:rsid w:val="008A1EBF"/>
    <w:rPr>
      <w:rFonts w:ascii="BEAGGJ+Arial,Bold" w:eastAsia="Times New Roman" w:hAnsi="BEAGGJ+Arial,Bold" w:cs="Times New Roman"/>
    </w:rPr>
  </w:style>
  <w:style w:type="paragraph" w:customStyle="1" w:styleId="Default">
    <w:name w:val="Default"/>
    <w:rsid w:val="008A1EBF"/>
    <w:pPr>
      <w:autoSpaceDE w:val="0"/>
      <w:autoSpaceDN w:val="0"/>
      <w:adjustRightInd w:val="0"/>
    </w:pPr>
    <w:rPr>
      <w:rFonts w:ascii="BEAGGJ+Arial,Bold" w:eastAsia="Times New Roman" w:hAnsi="BEAGGJ+Arial,Bold" w:cs="BEAGGJ+Arial,Bold"/>
      <w:color w:val="000000"/>
    </w:rPr>
  </w:style>
  <w:style w:type="paragraph" w:styleId="BodyTextIndent">
    <w:name w:val="Body Text Indent"/>
    <w:basedOn w:val="Default"/>
    <w:next w:val="Default"/>
    <w:link w:val="BodyTextIndentChar"/>
    <w:rsid w:val="008A1EBF"/>
    <w:rPr>
      <w:rFonts w:cs="Times New Roman"/>
      <w:color w:val="auto"/>
    </w:rPr>
  </w:style>
  <w:style w:type="character" w:customStyle="1" w:styleId="BodyTextIndentChar">
    <w:name w:val="Body Text Indent Char"/>
    <w:basedOn w:val="DefaultParagraphFont"/>
    <w:link w:val="BodyTextIndent"/>
    <w:rsid w:val="008A1EBF"/>
    <w:rPr>
      <w:rFonts w:ascii="BEAGGJ+Arial,Bold" w:eastAsia="Times New Roman" w:hAnsi="BEAGGJ+Arial,Bold" w:cs="Times New Roman"/>
    </w:rPr>
  </w:style>
  <w:style w:type="paragraph" w:styleId="BodyText">
    <w:name w:val="Body Text"/>
    <w:basedOn w:val="Default"/>
    <w:next w:val="Default"/>
    <w:link w:val="BodyTextChar"/>
    <w:rsid w:val="008A1EBF"/>
    <w:rPr>
      <w:rFonts w:cs="Times New Roman"/>
      <w:color w:val="auto"/>
    </w:rPr>
  </w:style>
  <w:style w:type="character" w:customStyle="1" w:styleId="BodyTextChar">
    <w:name w:val="Body Text Char"/>
    <w:basedOn w:val="DefaultParagraphFont"/>
    <w:link w:val="BodyText"/>
    <w:rsid w:val="008A1EBF"/>
    <w:rPr>
      <w:rFonts w:ascii="BEAGGJ+Arial,Bold" w:eastAsia="Times New Roman" w:hAnsi="BEAGGJ+Arial,Bold" w:cs="Times New Roman"/>
    </w:rPr>
  </w:style>
  <w:style w:type="paragraph" w:styleId="BodyTextIndent2">
    <w:name w:val="Body Text Indent 2"/>
    <w:basedOn w:val="Normal"/>
    <w:link w:val="BodyTextIndent2Char"/>
    <w:rsid w:val="008A1EBF"/>
    <w:pPr>
      <w:spacing w:after="120" w:line="480" w:lineRule="auto"/>
      <w:ind w:left="283"/>
    </w:pPr>
    <w:rPr>
      <w:rFonts w:ascii="Arial" w:eastAsia="Times New Roman" w:hAnsi="Arial" w:cs="Times New Roman"/>
      <w:sz w:val="22"/>
      <w:szCs w:val="22"/>
      <w:lang w:val="en-GB"/>
    </w:rPr>
  </w:style>
  <w:style w:type="character" w:customStyle="1" w:styleId="BodyTextIndent2Char">
    <w:name w:val="Body Text Indent 2 Char"/>
    <w:basedOn w:val="DefaultParagraphFont"/>
    <w:link w:val="BodyTextIndent2"/>
    <w:rsid w:val="008A1EBF"/>
    <w:rPr>
      <w:rFonts w:ascii="Arial" w:eastAsia="Times New Roman" w:hAnsi="Arial" w:cs="Times New Roman"/>
      <w:sz w:val="22"/>
      <w:szCs w:val="22"/>
      <w:lang w:val="en-GB"/>
    </w:rPr>
  </w:style>
  <w:style w:type="paragraph" w:styleId="BalloonText">
    <w:name w:val="Balloon Text"/>
    <w:basedOn w:val="Normal"/>
    <w:link w:val="BalloonTextChar"/>
    <w:semiHidden/>
    <w:rsid w:val="008A1EBF"/>
    <w:rPr>
      <w:rFonts w:ascii="Tahoma" w:eastAsia="Times New Roman" w:hAnsi="Tahoma" w:cs="Tahoma"/>
      <w:sz w:val="16"/>
      <w:szCs w:val="16"/>
      <w:lang w:val="en-GB"/>
    </w:rPr>
  </w:style>
  <w:style w:type="character" w:customStyle="1" w:styleId="BalloonTextChar">
    <w:name w:val="Balloon Text Char"/>
    <w:basedOn w:val="DefaultParagraphFont"/>
    <w:link w:val="BalloonText"/>
    <w:semiHidden/>
    <w:rsid w:val="008A1EBF"/>
    <w:rPr>
      <w:rFonts w:ascii="Tahoma" w:eastAsia="Times New Roman" w:hAnsi="Tahoma" w:cs="Tahoma"/>
      <w:sz w:val="16"/>
      <w:szCs w:val="16"/>
      <w:lang w:val="en-GB"/>
    </w:rPr>
  </w:style>
  <w:style w:type="character" w:styleId="PageNumber">
    <w:name w:val="page number"/>
    <w:basedOn w:val="DefaultParagraphFont"/>
    <w:rsid w:val="008A1EBF"/>
  </w:style>
  <w:style w:type="paragraph" w:styleId="TOC1">
    <w:name w:val="toc 1"/>
    <w:basedOn w:val="Normal"/>
    <w:next w:val="Normal"/>
    <w:autoRedefine/>
    <w:uiPriority w:val="39"/>
    <w:qFormat/>
    <w:rsid w:val="008A1EBF"/>
    <w:pPr>
      <w:tabs>
        <w:tab w:val="left" w:pos="540"/>
        <w:tab w:val="left" w:pos="720"/>
        <w:tab w:val="right" w:leader="dot" w:pos="8303"/>
      </w:tabs>
    </w:pPr>
    <w:rPr>
      <w:rFonts w:ascii="Arial" w:eastAsia="Times New Roman" w:hAnsi="Arial" w:cs="Arial"/>
      <w:b/>
      <w:noProof/>
      <w:sz w:val="22"/>
      <w:szCs w:val="22"/>
      <w:lang w:val="en-GB"/>
    </w:rPr>
  </w:style>
  <w:style w:type="character" w:styleId="Hyperlink">
    <w:name w:val="Hyperlink"/>
    <w:uiPriority w:val="99"/>
    <w:rsid w:val="008A1EBF"/>
    <w:rPr>
      <w:color w:val="0000FF"/>
      <w:u w:val="single"/>
    </w:rPr>
  </w:style>
  <w:style w:type="paragraph" w:customStyle="1" w:styleId="msolistparagraph0">
    <w:name w:val="msolistparagraph"/>
    <w:basedOn w:val="Normal"/>
    <w:rsid w:val="008A1EBF"/>
    <w:pPr>
      <w:ind w:left="720"/>
    </w:pPr>
    <w:rPr>
      <w:rFonts w:ascii="Times New Roman" w:eastAsia="Calibri" w:hAnsi="Times New Roman" w:cs="Times New Roman"/>
      <w:lang w:val="en-GB"/>
    </w:rPr>
  </w:style>
  <w:style w:type="paragraph" w:styleId="ListParagraph">
    <w:name w:val="List Paragraph"/>
    <w:basedOn w:val="Normal"/>
    <w:uiPriority w:val="34"/>
    <w:qFormat/>
    <w:rsid w:val="008A1EBF"/>
    <w:pPr>
      <w:ind w:left="720"/>
    </w:pPr>
    <w:rPr>
      <w:rFonts w:ascii="Arial" w:eastAsia="Times New Roman" w:hAnsi="Arial" w:cs="Times New Roman"/>
      <w:sz w:val="22"/>
      <w:szCs w:val="22"/>
      <w:lang w:val="en-GB"/>
    </w:rPr>
  </w:style>
  <w:style w:type="paragraph" w:styleId="PlainText">
    <w:name w:val="Plain Text"/>
    <w:basedOn w:val="Normal"/>
    <w:link w:val="PlainTextChar"/>
    <w:uiPriority w:val="99"/>
    <w:unhideWhenUsed/>
    <w:rsid w:val="008A1EBF"/>
    <w:rPr>
      <w:rFonts w:ascii="Calibri" w:eastAsia="Calibri" w:hAnsi="Calibri" w:cs="Arial"/>
      <w:sz w:val="22"/>
      <w:szCs w:val="21"/>
      <w:lang w:val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8A1EBF"/>
    <w:rPr>
      <w:rFonts w:ascii="Calibri" w:eastAsia="Calibri" w:hAnsi="Calibri" w:cs="Arial"/>
      <w:sz w:val="22"/>
      <w:szCs w:val="21"/>
      <w:lang w:val="en-GB"/>
    </w:rPr>
  </w:style>
  <w:style w:type="paragraph" w:styleId="NormalWeb">
    <w:name w:val="Normal (Web)"/>
    <w:basedOn w:val="Normal"/>
    <w:uiPriority w:val="99"/>
    <w:unhideWhenUsed/>
    <w:rsid w:val="008A1EB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/>
    </w:rPr>
  </w:style>
  <w:style w:type="paragraph" w:customStyle="1" w:styleId="Style">
    <w:name w:val="Style"/>
    <w:rsid w:val="008A1EBF"/>
    <w:pPr>
      <w:widowControl w:val="0"/>
      <w:autoSpaceDE w:val="0"/>
      <w:autoSpaceDN w:val="0"/>
      <w:adjustRightInd w:val="0"/>
    </w:pPr>
    <w:rPr>
      <w:rFonts w:ascii="Times New Roman" w:eastAsia="MS Mincho" w:hAnsi="Times New Roman" w:cs="Times New Roman"/>
    </w:rPr>
  </w:style>
  <w:style w:type="character" w:styleId="Strong">
    <w:name w:val="Strong"/>
    <w:uiPriority w:val="22"/>
    <w:qFormat/>
    <w:rsid w:val="008A1EBF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A1EBF"/>
    <w:pPr>
      <w:keepNext/>
      <w:keepLines/>
      <w:autoSpaceDE/>
      <w:autoSpaceDN/>
      <w:adjustRightInd/>
      <w:spacing w:before="480" w:line="276" w:lineRule="auto"/>
      <w:outlineLvl w:val="9"/>
    </w:pPr>
    <w:rPr>
      <w:rFonts w:ascii="Cambria" w:eastAsia="MS Gothic" w:hAnsi="Cambria"/>
      <w:b/>
      <w:bCs/>
      <w:color w:val="365F91"/>
      <w:sz w:val="28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semiHidden/>
    <w:unhideWhenUsed/>
    <w:qFormat/>
    <w:rsid w:val="008A1EBF"/>
    <w:pPr>
      <w:spacing w:after="100" w:line="276" w:lineRule="auto"/>
      <w:ind w:left="220"/>
    </w:pPr>
    <w:rPr>
      <w:rFonts w:ascii="Calibri" w:eastAsia="MS Mincho" w:hAnsi="Calibri" w:cs="Arial"/>
      <w:sz w:val="22"/>
      <w:szCs w:val="22"/>
      <w:lang w:val="en-GB"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8A1EBF"/>
    <w:pPr>
      <w:spacing w:after="100" w:line="276" w:lineRule="auto"/>
      <w:ind w:left="440"/>
    </w:pPr>
    <w:rPr>
      <w:rFonts w:ascii="Calibri" w:eastAsia="MS Mincho" w:hAnsi="Calibri" w:cs="Arial"/>
      <w:sz w:val="22"/>
      <w:szCs w:val="22"/>
      <w:lang w:val="en-GB" w:eastAsia="ja-JP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34377"/>
    <w:rPr>
      <w:color w:val="605E5C"/>
      <w:shd w:val="clear" w:color="auto" w:fill="E1DFDD"/>
    </w:rPr>
  </w:style>
  <w:style w:type="table" w:styleId="GridTable2-Accent5">
    <w:name w:val="Grid Table 2 Accent 5"/>
    <w:basedOn w:val="TableNormal"/>
    <w:uiPriority w:val="47"/>
    <w:rsid w:val="00E34006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4">
    <w:name w:val="Grid Table 2 Accent 4"/>
    <w:basedOn w:val="TableNormal"/>
    <w:uiPriority w:val="47"/>
    <w:rsid w:val="00E34006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5Dark-Accent1">
    <w:name w:val="Grid Table 5 Dark Accent 1"/>
    <w:basedOn w:val="TableNormal"/>
    <w:uiPriority w:val="50"/>
    <w:rsid w:val="00E3400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5">
    <w:name w:val="Grid Table 4 Accent 5"/>
    <w:basedOn w:val="TableNormal"/>
    <w:uiPriority w:val="49"/>
    <w:rsid w:val="00E34006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3-Accent1">
    <w:name w:val="List Table 3 Accent 1"/>
    <w:basedOn w:val="TableNormal"/>
    <w:uiPriority w:val="48"/>
    <w:rsid w:val="00E34006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BodyText2">
    <w:name w:val="Body Text 2"/>
    <w:basedOn w:val="Normal"/>
    <w:link w:val="BodyText2Char"/>
    <w:uiPriority w:val="99"/>
    <w:unhideWhenUsed/>
    <w:rsid w:val="00FE489D"/>
    <w:pPr>
      <w:spacing w:after="120" w:line="480" w:lineRule="auto"/>
    </w:pPr>
    <w:rPr>
      <w:rFonts w:eastAsiaTheme="minorHAnsi"/>
      <w:sz w:val="22"/>
      <w:szCs w:val="22"/>
    </w:rPr>
  </w:style>
  <w:style w:type="character" w:customStyle="1" w:styleId="BodyText2Char">
    <w:name w:val="Body Text 2 Char"/>
    <w:basedOn w:val="DefaultParagraphFont"/>
    <w:link w:val="BodyText2"/>
    <w:uiPriority w:val="99"/>
    <w:rsid w:val="00FE489D"/>
    <w:rPr>
      <w:rFonts w:eastAsiaTheme="minorHAnsi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179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1791E"/>
    <w:rPr>
      <w:rFonts w:ascii="Courier New" w:eastAsia="Times New Roman" w:hAnsi="Courier New" w:cs="Courier New"/>
      <w:sz w:val="20"/>
      <w:szCs w:val="20"/>
    </w:rPr>
  </w:style>
  <w:style w:type="character" w:customStyle="1" w:styleId="italic">
    <w:name w:val="italic"/>
    <w:basedOn w:val="DefaultParagraphFont"/>
    <w:rsid w:val="00F1791E"/>
  </w:style>
  <w:style w:type="character" w:customStyle="1" w:styleId="bold">
    <w:name w:val="bold"/>
    <w:basedOn w:val="DefaultParagraphFont"/>
    <w:rsid w:val="008872C7"/>
  </w:style>
  <w:style w:type="character" w:styleId="FollowedHyperlink">
    <w:name w:val="FollowedHyperlink"/>
    <w:basedOn w:val="DefaultParagraphFont"/>
    <w:uiPriority w:val="99"/>
    <w:semiHidden/>
    <w:unhideWhenUsed/>
    <w:rsid w:val="00BD50E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D48C0"/>
    <w:pPr>
      <w:spacing w:after="200"/>
    </w:pPr>
    <w:rPr>
      <w:i/>
      <w:iCs/>
      <w:color w:val="44546A" w:themeColor="text2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155D1A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155D1A"/>
  </w:style>
  <w:style w:type="character" w:customStyle="1" w:styleId="hljs-string">
    <w:name w:val="hljs-string"/>
    <w:basedOn w:val="DefaultParagraphFont"/>
    <w:rsid w:val="00155D1A"/>
  </w:style>
  <w:style w:type="character" w:customStyle="1" w:styleId="hljs-number">
    <w:name w:val="hljs-number"/>
    <w:basedOn w:val="DefaultParagraphFont"/>
    <w:rsid w:val="00155D1A"/>
  </w:style>
  <w:style w:type="character" w:customStyle="1" w:styleId="hljs-builtin">
    <w:name w:val="hljs-built_in"/>
    <w:basedOn w:val="DefaultParagraphFont"/>
    <w:rsid w:val="002819D8"/>
  </w:style>
  <w:style w:type="character" w:styleId="CommentReference">
    <w:name w:val="annotation reference"/>
    <w:basedOn w:val="DefaultParagraphFont"/>
    <w:uiPriority w:val="99"/>
    <w:semiHidden/>
    <w:unhideWhenUsed/>
    <w:rsid w:val="003332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32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32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32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324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E2E4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98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464521">
          <w:marLeft w:val="87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5860">
          <w:marLeft w:val="87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96467">
          <w:marLeft w:val="87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59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5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490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43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80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491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3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95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84185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472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7208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52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1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306455">
          <w:marLeft w:val="547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2471">
          <w:marLeft w:val="547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28482">
          <w:marLeft w:val="547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23">
          <w:marLeft w:val="547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4594">
          <w:marLeft w:val="547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00507">
          <w:marLeft w:val="547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16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nNNWb-2l09P8hwWZcUci3hWUzgCUt9Ve/view?usp=sharing" TargetMode="External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4D6413-A4E4-4D40-82A0-4FF4A0702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5</Pages>
  <Words>486</Words>
  <Characters>27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urtaza Ali Khan</cp:lastModifiedBy>
  <cp:revision>14</cp:revision>
  <cp:lastPrinted>2023-11-02T10:00:00Z</cp:lastPrinted>
  <dcterms:created xsi:type="dcterms:W3CDTF">2024-10-03T10:30:00Z</dcterms:created>
  <dcterms:modified xsi:type="dcterms:W3CDTF">2024-10-24T0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fff1a0a6e69186dc70322b2e6344619c1fd81dc71b500502770393f4d82dbb</vt:lpwstr>
  </property>
</Properties>
</file>